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533D4C" w:rsidRDefault="00382EFF" w:rsidP="00533D4C">
      <w:pPr>
        <w:pStyle w:val="PlainText"/>
        <w:jc w:val="center"/>
        <w:rPr>
          <w:rFonts w:ascii="Times New Roman" w:hAnsi="Times New Roman" w:cs="Times New Roman"/>
          <w:bCs/>
          <w:sz w:val="24"/>
          <w:szCs w:val="24"/>
        </w:rPr>
      </w:pPr>
      <w:r w:rsidRPr="00533D4C">
        <w:rPr>
          <w:rFonts w:ascii="Times New Roman" w:hAnsi="Times New Roman" w:cs="Times New Roman"/>
          <w:b/>
          <w:bCs/>
          <w:sz w:val="24"/>
          <w:szCs w:val="24"/>
        </w:rPr>
        <w:t>Hardin County Board of Education</w:t>
      </w:r>
      <w:r w:rsidR="00533D4C">
        <w:rPr>
          <w:rFonts w:ascii="Times New Roman" w:hAnsi="Times New Roman" w:cs="Times New Roman"/>
          <w:b/>
          <w:bCs/>
          <w:sz w:val="24"/>
          <w:szCs w:val="24"/>
        </w:rPr>
        <w:br/>
      </w:r>
      <w:r w:rsidR="00533D4C" w:rsidRPr="00533D4C">
        <w:rPr>
          <w:rFonts w:ascii="Times New Roman" w:hAnsi="Times New Roman" w:cs="Times New Roman"/>
          <w:bCs/>
          <w:sz w:val="24"/>
          <w:szCs w:val="24"/>
        </w:rPr>
        <w:t>Regular Evening Meeting</w:t>
      </w:r>
    </w:p>
    <w:p w:rsidR="00533D4C" w:rsidRPr="00533D4C" w:rsidRDefault="00533D4C" w:rsidP="00533D4C">
      <w:pPr>
        <w:pStyle w:val="PlainText"/>
        <w:jc w:val="center"/>
        <w:rPr>
          <w:rFonts w:ascii="Times New Roman" w:hAnsi="Times New Roman" w:cs="Times New Roman"/>
          <w:bCs/>
          <w:sz w:val="24"/>
          <w:szCs w:val="24"/>
        </w:rPr>
      </w:pPr>
      <w:r w:rsidRPr="00533D4C">
        <w:rPr>
          <w:rFonts w:ascii="Times New Roman" w:hAnsi="Times New Roman" w:cs="Times New Roman"/>
          <w:bCs/>
          <w:sz w:val="24"/>
          <w:szCs w:val="24"/>
        </w:rPr>
        <w:t>Special Meeting of the Hardin County District Finance Corporation</w:t>
      </w:r>
    </w:p>
    <w:p w:rsidR="00382EFF" w:rsidRPr="00533D4C" w:rsidRDefault="00382EFF" w:rsidP="00533D4C">
      <w:pPr>
        <w:pStyle w:val="PlainText"/>
        <w:jc w:val="center"/>
        <w:rPr>
          <w:rFonts w:ascii="Times New Roman" w:hAnsi="Times New Roman" w:cs="Times New Roman"/>
          <w:sz w:val="24"/>
          <w:szCs w:val="24"/>
        </w:rPr>
      </w:pPr>
      <w:r w:rsidRPr="00533D4C">
        <w:rPr>
          <w:rFonts w:ascii="Times New Roman" w:hAnsi="Times New Roman" w:cs="Times New Roman"/>
          <w:sz w:val="24"/>
          <w:szCs w:val="24"/>
        </w:rPr>
        <w:t>June 17, 2021 6:00 PM</w:t>
      </w:r>
    </w:p>
    <w:p w:rsidR="00382EFF" w:rsidRPr="00533D4C" w:rsidRDefault="00382EFF" w:rsidP="00533D4C">
      <w:pPr>
        <w:pStyle w:val="PlainText"/>
        <w:jc w:val="center"/>
        <w:rPr>
          <w:rFonts w:ascii="Times New Roman" w:hAnsi="Times New Roman" w:cs="Times New Roman"/>
          <w:sz w:val="24"/>
          <w:szCs w:val="24"/>
        </w:rPr>
      </w:pPr>
      <w:r w:rsidRPr="00533D4C">
        <w:rPr>
          <w:rFonts w:ascii="Times New Roman" w:hAnsi="Times New Roman" w:cs="Times New Roman"/>
          <w:sz w:val="24"/>
          <w:szCs w:val="24"/>
        </w:rPr>
        <w:t>65 W.A. Jenkins Rd, Elizabethtown, KY 42701</w:t>
      </w:r>
    </w:p>
    <w:p w:rsidR="00CF7324" w:rsidRDefault="00CF7324" w:rsidP="00551814">
      <w:pPr>
        <w:pStyle w:val="PlainText"/>
        <w:rPr>
          <w:rFonts w:ascii="Times New Roman" w:hAnsi="Times New Roman" w:cs="Times New Roman"/>
          <w:sz w:val="24"/>
          <w:szCs w:val="24"/>
        </w:rPr>
      </w:pPr>
    </w:p>
    <w:p w:rsidR="00E71B9D" w:rsidRPr="00533D4C" w:rsidRDefault="00E71B9D"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 Call to Order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Chairperson Charlie Wise called the meeting to order. The following members were present: Charlie Wise, Dawn Johnson, Ben Sego, Steve Bland, and Mark Casey.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I. Pledge of Allegiance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II. Board Commitment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V. Recognition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V. Focus on Academic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Director of Elementary Instruction and Curriculum Stacy Brawner and Chief Academic Officer Greg Sutton discussed the Orton-</w:t>
      </w:r>
      <w:proofErr w:type="spellStart"/>
      <w:r w:rsidRPr="00533D4C">
        <w:rPr>
          <w:rFonts w:ascii="Times New Roman" w:hAnsi="Times New Roman" w:cs="Times New Roman"/>
          <w:sz w:val="24"/>
          <w:szCs w:val="24"/>
        </w:rPr>
        <w:t>Gillingham</w:t>
      </w:r>
      <w:proofErr w:type="spellEnd"/>
      <w:r w:rsidRPr="00533D4C">
        <w:rPr>
          <w:rFonts w:ascii="Times New Roman" w:hAnsi="Times New Roman" w:cs="Times New Roman"/>
          <w:sz w:val="24"/>
          <w:szCs w:val="24"/>
        </w:rPr>
        <w:t xml:space="preserve"> program used in our elementary schools to teach reading and phonics.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VI. Recognition of Visitor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VII. Construction Update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VII.A. Report on projects in progress from JRA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VIII. Consideration of Consent Agenda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 Consent Agenda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Order #10917 - Motion Passed: </w:t>
      </w:r>
      <w:r w:rsidRPr="00533D4C">
        <w:rPr>
          <w:rFonts w:ascii="Times New Roman" w:hAnsi="Times New Roman" w:cs="Times New Roman"/>
          <w:sz w:val="24"/>
          <w:szCs w:val="24"/>
        </w:rPr>
        <w:t xml:space="preserve"> Approval of the consent agenda as presented passed with a motion by Mr. Steve Bland and a second by Mr. Mark Casey.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Steve Bland           </w:t>
      </w:r>
      <w:r w:rsidR="00533D4C">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Mark Casey            </w:t>
      </w:r>
      <w:r w:rsidR="00533D4C">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s. </w:t>
      </w:r>
      <w:proofErr w:type="gramStart"/>
      <w:r w:rsidRPr="00533D4C">
        <w:rPr>
          <w:rFonts w:ascii="Times New Roman" w:hAnsi="Times New Roman" w:cs="Times New Roman"/>
          <w:sz w:val="24"/>
          <w:szCs w:val="24"/>
        </w:rPr>
        <w:t>Dawn  Logsdon</w:t>
      </w:r>
      <w:proofErr w:type="gramEnd"/>
      <w:r w:rsidRPr="00533D4C">
        <w:rPr>
          <w:rFonts w:ascii="Times New Roman" w:hAnsi="Times New Roman" w:cs="Times New Roman"/>
          <w:sz w:val="24"/>
          <w:szCs w:val="24"/>
        </w:rPr>
        <w:t xml:space="preserve"> Johnson 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Ben Sego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Charlie Wise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A. Instructional Service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A.1. Approval of the revised Certified Evaluation Plan </w:t>
      </w:r>
      <w:r w:rsidRPr="00533D4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A.2. Approval of the signing of the Memorandum of Agreement for Special Education with Central Kentucky Head Start </w:t>
      </w:r>
      <w:r w:rsidRPr="00533D4C">
        <w:rPr>
          <w:rFonts w:ascii="Times New Roman" w:hAnsi="Times New Roman" w:cs="Times New Roman"/>
          <w:sz w:val="24"/>
          <w:szCs w:val="24"/>
        </w:rPr>
        <w:t xml:space="preserve"> </w:t>
      </w:r>
    </w:p>
    <w:p w:rsidR="00E71B9D" w:rsidRPr="00533D4C" w:rsidRDefault="00E71B9D"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B. Student Service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B.1. Approval of the District Trauma-Informed Plan under KRS 158.4416(5)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B.2. Approval of the signing of the Memorandum of Agreement between the Kentucky Educational Collaborative for State Agency Children (KECSAC) and the Hardin County Board of Education for the funding of educational services at Hardin County Day Treatment and Lincoln Trail Hospital </w:t>
      </w:r>
      <w:r w:rsidRPr="00533D4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B.3. Approval for the Central Hardin High School Business and Project Lead the Way (PLTW) groups to travel to the Universal Studios Educational Series Program in Orlando, FL from October 29-November 2, 2021, via commercial carrier due to cost-efficiency </w:t>
      </w:r>
      <w:r w:rsidRPr="00533D4C">
        <w:rPr>
          <w:rFonts w:ascii="Times New Roman" w:hAnsi="Times New Roman" w:cs="Times New Roman"/>
          <w:sz w:val="24"/>
          <w:szCs w:val="24"/>
        </w:rPr>
        <w:t xml:space="preserve"> </w:t>
      </w:r>
    </w:p>
    <w:p w:rsidR="00E71B9D" w:rsidRPr="00533D4C" w:rsidRDefault="00E71B9D"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lastRenderedPageBreak/>
        <w:t xml:space="preserve">IX.C. Financial Service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C.1. Received the Monthly Financial Report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C.2. Approval of the Orders of the Treasurer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C.3. Received the School Activity Fund Balance Report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C.4. Approval of the Bond of Depository pledged by JP Morgan Chase at 103% of the daily balances in each account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C.5. Approval of the Fidelity Bonds of Treasurer for Chief Operations Officer John Stith and Finance Director Jessica Anni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C.6. Approval of the contract for district insurance coverage with </w:t>
      </w:r>
      <w:proofErr w:type="spellStart"/>
      <w:r w:rsidRPr="00533D4C">
        <w:rPr>
          <w:rFonts w:ascii="Times New Roman" w:hAnsi="Times New Roman" w:cs="Times New Roman"/>
          <w:b/>
          <w:sz w:val="24"/>
          <w:szCs w:val="24"/>
        </w:rPr>
        <w:t>Curneal</w:t>
      </w:r>
      <w:proofErr w:type="spellEnd"/>
      <w:r w:rsidRPr="00533D4C">
        <w:rPr>
          <w:rFonts w:ascii="Times New Roman" w:hAnsi="Times New Roman" w:cs="Times New Roman"/>
          <w:b/>
          <w:sz w:val="24"/>
          <w:szCs w:val="24"/>
        </w:rPr>
        <w:t xml:space="preserve"> and </w:t>
      </w:r>
      <w:proofErr w:type="spellStart"/>
      <w:r w:rsidRPr="00533D4C">
        <w:rPr>
          <w:rFonts w:ascii="Times New Roman" w:hAnsi="Times New Roman" w:cs="Times New Roman"/>
          <w:b/>
          <w:sz w:val="24"/>
          <w:szCs w:val="24"/>
        </w:rPr>
        <w:t>Hignite</w:t>
      </w:r>
      <w:proofErr w:type="spellEnd"/>
      <w:r w:rsidRPr="00533D4C">
        <w:rPr>
          <w:rFonts w:ascii="Times New Roman" w:hAnsi="Times New Roman" w:cs="Times New Roman"/>
          <w:b/>
          <w:sz w:val="24"/>
          <w:szCs w:val="24"/>
        </w:rPr>
        <w:t xml:space="preserve"> Insurance Company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C.7. Approval of the Custodial Supply Bid for the district as recommended from July 1, 2021 to June 30, 2022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C.8. Approval of CO-34 for the new Lincoln Trail Elementary project </w:t>
      </w:r>
      <w:r w:rsidRPr="00533D4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C.9. Approval of school-wide fundraisers </w:t>
      </w:r>
      <w:r w:rsidRPr="00533D4C">
        <w:rPr>
          <w:rFonts w:ascii="Times New Roman" w:hAnsi="Times New Roman" w:cs="Times New Roman"/>
          <w:sz w:val="24"/>
          <w:szCs w:val="24"/>
        </w:rPr>
        <w:t xml:space="preserve"> </w:t>
      </w:r>
    </w:p>
    <w:p w:rsidR="00E71B9D" w:rsidRPr="00533D4C" w:rsidRDefault="00E71B9D"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D. Human Resources </w:t>
      </w:r>
      <w:r w:rsidRPr="00533D4C">
        <w:rPr>
          <w:rFonts w:ascii="Times New Roman" w:hAnsi="Times New Roman" w:cs="Times New Roman"/>
          <w:sz w:val="24"/>
          <w:szCs w:val="24"/>
        </w:rPr>
        <w:t xml:space="preserve"> </w:t>
      </w:r>
    </w:p>
    <w:p w:rsidR="00E71B9D" w:rsidRDefault="00382EFF" w:rsidP="00551814">
      <w:pPr>
        <w:pStyle w:val="PlainText"/>
        <w:rPr>
          <w:rFonts w:ascii="Times New Roman" w:hAnsi="Times New Roman" w:cs="Times New Roman"/>
          <w:b/>
          <w:sz w:val="24"/>
          <w:szCs w:val="24"/>
        </w:rPr>
      </w:pPr>
      <w:r w:rsidRPr="00533D4C">
        <w:rPr>
          <w:rFonts w:ascii="Times New Roman" w:hAnsi="Times New Roman" w:cs="Times New Roman"/>
          <w:b/>
          <w:sz w:val="24"/>
          <w:szCs w:val="24"/>
        </w:rPr>
        <w:t xml:space="preserve">IX.D.1. Certified Personnel Actions </w:t>
      </w:r>
    </w:p>
    <w:p w:rsidR="00E71B9D" w:rsidRPr="00E71B9D" w:rsidRDefault="00382EFF" w:rsidP="00E71B9D">
      <w:pPr>
        <w:rPr>
          <w:bCs/>
          <w:u w:val="single"/>
        </w:rPr>
      </w:pPr>
      <w:r w:rsidRPr="00E71B9D">
        <w:t xml:space="preserve"> </w:t>
      </w:r>
      <w:r w:rsidR="00E71B9D" w:rsidRPr="00E71B9D">
        <w:rPr>
          <w:bCs/>
          <w:u w:val="single"/>
        </w:rPr>
        <w:t>CERTIFIED HIRING</w:t>
      </w:r>
    </w:p>
    <w:p w:rsidR="00E71B9D" w:rsidRPr="00E71B9D" w:rsidRDefault="00E71B9D" w:rsidP="00E71B9D">
      <w:pPr>
        <w:rPr>
          <w:bCs/>
        </w:rPr>
      </w:pPr>
      <w:r w:rsidRPr="00E71B9D">
        <w:rPr>
          <w:bCs/>
        </w:rPr>
        <w:t>Anderson, Hope – North Park, Kindergarten</w:t>
      </w:r>
    </w:p>
    <w:p w:rsidR="00E71B9D" w:rsidRPr="00E71B9D" w:rsidRDefault="00E71B9D" w:rsidP="00E71B9D">
      <w:pPr>
        <w:rPr>
          <w:bCs/>
        </w:rPr>
      </w:pPr>
      <w:r w:rsidRPr="00E71B9D">
        <w:rPr>
          <w:bCs/>
        </w:rPr>
        <w:t>Bailey, Taylor – Radcliff, Grade 4</w:t>
      </w:r>
    </w:p>
    <w:p w:rsidR="00E71B9D" w:rsidRPr="00E71B9D" w:rsidRDefault="00E71B9D" w:rsidP="00E71B9D">
      <w:pPr>
        <w:rPr>
          <w:bCs/>
        </w:rPr>
      </w:pPr>
      <w:r w:rsidRPr="00E71B9D">
        <w:rPr>
          <w:bCs/>
        </w:rPr>
        <w:t xml:space="preserve">Barnett, </w:t>
      </w:r>
      <w:proofErr w:type="spellStart"/>
      <w:r w:rsidRPr="00E71B9D">
        <w:rPr>
          <w:bCs/>
        </w:rPr>
        <w:t>Lachel</w:t>
      </w:r>
      <w:proofErr w:type="spellEnd"/>
      <w:r w:rsidRPr="00E71B9D">
        <w:rPr>
          <w:bCs/>
        </w:rPr>
        <w:t xml:space="preserve"> – North Park, Preschool</w:t>
      </w:r>
    </w:p>
    <w:p w:rsidR="00E71B9D" w:rsidRPr="00E71B9D" w:rsidRDefault="00E71B9D" w:rsidP="00E71B9D">
      <w:pPr>
        <w:rPr>
          <w:bCs/>
        </w:rPr>
      </w:pPr>
      <w:r w:rsidRPr="00E71B9D">
        <w:rPr>
          <w:bCs/>
        </w:rPr>
        <w:t xml:space="preserve">Barren, </w:t>
      </w:r>
      <w:proofErr w:type="spellStart"/>
      <w:r w:rsidRPr="00E71B9D">
        <w:rPr>
          <w:bCs/>
        </w:rPr>
        <w:t>Michaila</w:t>
      </w:r>
      <w:proofErr w:type="spellEnd"/>
      <w:r w:rsidRPr="00E71B9D">
        <w:rPr>
          <w:bCs/>
        </w:rPr>
        <w:t xml:space="preserve"> – Vine Grove, Grade 4</w:t>
      </w:r>
    </w:p>
    <w:p w:rsidR="00E71B9D" w:rsidRPr="00E71B9D" w:rsidRDefault="00E71B9D" w:rsidP="00E71B9D">
      <w:pPr>
        <w:rPr>
          <w:bCs/>
        </w:rPr>
      </w:pPr>
      <w:r w:rsidRPr="00E71B9D">
        <w:rPr>
          <w:bCs/>
        </w:rPr>
        <w:t>Bass, Misty- North Park, Kindergarten</w:t>
      </w:r>
    </w:p>
    <w:p w:rsidR="00E71B9D" w:rsidRPr="00E71B9D" w:rsidRDefault="00E71B9D" w:rsidP="00E71B9D">
      <w:pPr>
        <w:rPr>
          <w:bCs/>
        </w:rPr>
      </w:pPr>
      <w:r w:rsidRPr="00E71B9D">
        <w:rPr>
          <w:bCs/>
        </w:rPr>
        <w:t>Book, Daniel – East Hardin, Related Arts</w:t>
      </w:r>
    </w:p>
    <w:p w:rsidR="00E71B9D" w:rsidRPr="00E71B9D" w:rsidRDefault="00E71B9D" w:rsidP="00E71B9D">
      <w:pPr>
        <w:rPr>
          <w:bCs/>
        </w:rPr>
      </w:pPr>
      <w:r w:rsidRPr="00E71B9D">
        <w:rPr>
          <w:bCs/>
        </w:rPr>
        <w:t>Brown, A. Heather – G. C. Burkhead, Exceptional Child/LBD</w:t>
      </w:r>
    </w:p>
    <w:p w:rsidR="00E71B9D" w:rsidRPr="00E71B9D" w:rsidRDefault="00E71B9D" w:rsidP="00E71B9D">
      <w:pPr>
        <w:rPr>
          <w:bCs/>
        </w:rPr>
      </w:pPr>
      <w:r w:rsidRPr="00E71B9D">
        <w:rPr>
          <w:bCs/>
        </w:rPr>
        <w:t>Compton, Karen – Early College and Career Center, Health Science Lead Teacher</w:t>
      </w:r>
    </w:p>
    <w:p w:rsidR="00E71B9D" w:rsidRPr="00E71B9D" w:rsidRDefault="00E71B9D" w:rsidP="00E71B9D">
      <w:pPr>
        <w:rPr>
          <w:bCs/>
        </w:rPr>
      </w:pPr>
      <w:r w:rsidRPr="00E71B9D">
        <w:rPr>
          <w:bCs/>
        </w:rPr>
        <w:t>Davenport, Kathleen – John Hardin, Math</w:t>
      </w:r>
    </w:p>
    <w:p w:rsidR="00E71B9D" w:rsidRPr="00E71B9D" w:rsidRDefault="00E71B9D" w:rsidP="00E71B9D">
      <w:pPr>
        <w:rPr>
          <w:bCs/>
        </w:rPr>
      </w:pPr>
      <w:r w:rsidRPr="00E71B9D">
        <w:rPr>
          <w:bCs/>
        </w:rPr>
        <w:t>Doan, Grace- Meadow View, Grade 5</w:t>
      </w:r>
    </w:p>
    <w:p w:rsidR="00E71B9D" w:rsidRPr="00E71B9D" w:rsidRDefault="00E71B9D" w:rsidP="00E71B9D">
      <w:pPr>
        <w:rPr>
          <w:bCs/>
        </w:rPr>
      </w:pPr>
      <w:r w:rsidRPr="00E71B9D">
        <w:rPr>
          <w:bCs/>
        </w:rPr>
        <w:t>Echols, Allyson – Woodland, Primary</w:t>
      </w:r>
    </w:p>
    <w:p w:rsidR="00E71B9D" w:rsidRPr="00E71B9D" w:rsidRDefault="00E71B9D" w:rsidP="00E71B9D">
      <w:pPr>
        <w:rPr>
          <w:bCs/>
        </w:rPr>
      </w:pPr>
      <w:r w:rsidRPr="00E71B9D">
        <w:rPr>
          <w:bCs/>
        </w:rPr>
        <w:t>Elmore, Emma – Creekside, Summer School and Grade 3/4</w:t>
      </w:r>
    </w:p>
    <w:p w:rsidR="00E71B9D" w:rsidRPr="00E71B9D" w:rsidRDefault="00E71B9D" w:rsidP="00E71B9D">
      <w:pPr>
        <w:rPr>
          <w:bCs/>
        </w:rPr>
      </w:pPr>
      <w:proofErr w:type="spellStart"/>
      <w:r w:rsidRPr="00E71B9D">
        <w:rPr>
          <w:bCs/>
        </w:rPr>
        <w:t>Flickinger</w:t>
      </w:r>
      <w:proofErr w:type="spellEnd"/>
      <w:r w:rsidRPr="00E71B9D">
        <w:rPr>
          <w:bCs/>
        </w:rPr>
        <w:t>, Tyler – Rineyville, Primary</w:t>
      </w:r>
    </w:p>
    <w:p w:rsidR="00E71B9D" w:rsidRPr="00E71B9D" w:rsidRDefault="00E71B9D" w:rsidP="00E71B9D">
      <w:pPr>
        <w:rPr>
          <w:bCs/>
        </w:rPr>
      </w:pPr>
      <w:r w:rsidRPr="00E71B9D">
        <w:rPr>
          <w:bCs/>
        </w:rPr>
        <w:t>Freeman, Charles – John Hardin, Social Studies</w:t>
      </w:r>
    </w:p>
    <w:p w:rsidR="00E71B9D" w:rsidRPr="00E71B9D" w:rsidRDefault="00E71B9D" w:rsidP="00E71B9D">
      <w:pPr>
        <w:rPr>
          <w:bCs/>
        </w:rPr>
      </w:pPr>
      <w:r w:rsidRPr="00E71B9D">
        <w:rPr>
          <w:bCs/>
        </w:rPr>
        <w:t>Gage, Caitlin - West Hardin, Math</w:t>
      </w:r>
    </w:p>
    <w:p w:rsidR="00E71B9D" w:rsidRPr="00E71B9D" w:rsidRDefault="00E71B9D" w:rsidP="00E71B9D">
      <w:pPr>
        <w:rPr>
          <w:bCs/>
        </w:rPr>
      </w:pPr>
      <w:r w:rsidRPr="00E71B9D">
        <w:rPr>
          <w:bCs/>
        </w:rPr>
        <w:t>Glass, Brandi – College View Exceptional Child Office, School Psychologist</w:t>
      </w:r>
    </w:p>
    <w:p w:rsidR="00E71B9D" w:rsidRPr="00E71B9D" w:rsidRDefault="00E71B9D" w:rsidP="00E71B9D">
      <w:pPr>
        <w:rPr>
          <w:bCs/>
        </w:rPr>
      </w:pPr>
      <w:r w:rsidRPr="00E71B9D">
        <w:rPr>
          <w:bCs/>
        </w:rPr>
        <w:t>Goodman, Shannon – Creekside, Grade 4</w:t>
      </w:r>
    </w:p>
    <w:p w:rsidR="00E71B9D" w:rsidRPr="00E71B9D" w:rsidRDefault="00E71B9D" w:rsidP="00E71B9D">
      <w:pPr>
        <w:rPr>
          <w:bCs/>
        </w:rPr>
      </w:pPr>
      <w:r w:rsidRPr="00E71B9D">
        <w:rPr>
          <w:bCs/>
        </w:rPr>
        <w:t>Hill, Tonya - Cecilia Valley, Primary</w:t>
      </w:r>
    </w:p>
    <w:p w:rsidR="00E71B9D" w:rsidRPr="00E71B9D" w:rsidRDefault="00E71B9D" w:rsidP="00E71B9D">
      <w:pPr>
        <w:rPr>
          <w:bCs/>
        </w:rPr>
      </w:pPr>
      <w:r w:rsidRPr="00E71B9D">
        <w:rPr>
          <w:bCs/>
        </w:rPr>
        <w:t>Honaker, Kayla- J. T. Alton, Enrichment</w:t>
      </w:r>
    </w:p>
    <w:p w:rsidR="00E71B9D" w:rsidRPr="00E71B9D" w:rsidRDefault="00E71B9D" w:rsidP="00E71B9D">
      <w:pPr>
        <w:rPr>
          <w:bCs/>
        </w:rPr>
      </w:pPr>
      <w:r w:rsidRPr="00E71B9D">
        <w:rPr>
          <w:bCs/>
        </w:rPr>
        <w:t>Isaacs, Hannah - Creekside, Primary</w:t>
      </w:r>
    </w:p>
    <w:p w:rsidR="00E71B9D" w:rsidRPr="00E71B9D" w:rsidRDefault="00E71B9D" w:rsidP="00E71B9D">
      <w:pPr>
        <w:rPr>
          <w:bCs/>
        </w:rPr>
      </w:pPr>
      <w:r w:rsidRPr="00E71B9D">
        <w:rPr>
          <w:bCs/>
        </w:rPr>
        <w:t>Keith, Sara – Cecilia Valley, Exceptional Child/LBD</w:t>
      </w:r>
    </w:p>
    <w:p w:rsidR="00E71B9D" w:rsidRPr="00E71B9D" w:rsidRDefault="00E71B9D" w:rsidP="00E71B9D">
      <w:pPr>
        <w:rPr>
          <w:bCs/>
        </w:rPr>
      </w:pPr>
      <w:r w:rsidRPr="00E71B9D">
        <w:rPr>
          <w:bCs/>
        </w:rPr>
        <w:t>Kerr, Courtney – Vine Grove, Primary</w:t>
      </w:r>
    </w:p>
    <w:p w:rsidR="00E71B9D" w:rsidRPr="00E71B9D" w:rsidRDefault="00E71B9D" w:rsidP="00E71B9D">
      <w:pPr>
        <w:rPr>
          <w:bCs/>
        </w:rPr>
      </w:pPr>
      <w:r w:rsidRPr="00E71B9D">
        <w:rPr>
          <w:bCs/>
        </w:rPr>
        <w:t>Kimble, Kelsey – Rineyville, Exceptional Child/LBD</w:t>
      </w:r>
    </w:p>
    <w:p w:rsidR="00E71B9D" w:rsidRPr="00E71B9D" w:rsidRDefault="00E71B9D" w:rsidP="00E71B9D">
      <w:pPr>
        <w:rPr>
          <w:bCs/>
        </w:rPr>
      </w:pPr>
      <w:proofErr w:type="spellStart"/>
      <w:r w:rsidRPr="00E71B9D">
        <w:rPr>
          <w:bCs/>
        </w:rPr>
        <w:t>Kral</w:t>
      </w:r>
      <w:proofErr w:type="spellEnd"/>
      <w:r w:rsidRPr="00E71B9D">
        <w:rPr>
          <w:bCs/>
        </w:rPr>
        <w:t>, Anne – Meadow View, Exceptional Child/LBD</w:t>
      </w:r>
    </w:p>
    <w:p w:rsidR="00E71B9D" w:rsidRPr="00E71B9D" w:rsidRDefault="00E71B9D" w:rsidP="00E71B9D">
      <w:pPr>
        <w:rPr>
          <w:bCs/>
        </w:rPr>
      </w:pPr>
      <w:proofErr w:type="spellStart"/>
      <w:r w:rsidRPr="00E71B9D">
        <w:rPr>
          <w:bCs/>
        </w:rPr>
        <w:t>Leasor</w:t>
      </w:r>
      <w:proofErr w:type="spellEnd"/>
      <w:r w:rsidRPr="00E71B9D">
        <w:rPr>
          <w:bCs/>
        </w:rPr>
        <w:t>, J. Danielle- G. C. Burkhead, Primary</w:t>
      </w:r>
    </w:p>
    <w:p w:rsidR="00E71B9D" w:rsidRPr="00E71B9D" w:rsidRDefault="00E71B9D" w:rsidP="00E71B9D">
      <w:pPr>
        <w:rPr>
          <w:bCs/>
        </w:rPr>
      </w:pPr>
      <w:r w:rsidRPr="00E71B9D">
        <w:rPr>
          <w:bCs/>
        </w:rPr>
        <w:t>Metcalf, A. Renee – Meadow View, Primary</w:t>
      </w:r>
    </w:p>
    <w:p w:rsidR="00E71B9D" w:rsidRPr="00E71B9D" w:rsidRDefault="00E71B9D" w:rsidP="00E71B9D">
      <w:pPr>
        <w:rPr>
          <w:bCs/>
        </w:rPr>
      </w:pPr>
      <w:r w:rsidRPr="00E71B9D">
        <w:rPr>
          <w:bCs/>
        </w:rPr>
        <w:t>Montgomery, Chasity – College View, Math</w:t>
      </w:r>
    </w:p>
    <w:p w:rsidR="00E71B9D" w:rsidRPr="00E71B9D" w:rsidRDefault="00E71B9D" w:rsidP="00E71B9D">
      <w:pPr>
        <w:rPr>
          <w:bCs/>
        </w:rPr>
      </w:pPr>
      <w:proofErr w:type="spellStart"/>
      <w:r w:rsidRPr="00E71B9D">
        <w:rPr>
          <w:bCs/>
        </w:rPr>
        <w:t>Nall</w:t>
      </w:r>
      <w:proofErr w:type="spellEnd"/>
      <w:r w:rsidRPr="00E71B9D">
        <w:rPr>
          <w:bCs/>
        </w:rPr>
        <w:t>, Kristen – Heartland, Grade 5</w:t>
      </w:r>
    </w:p>
    <w:p w:rsidR="00E71B9D" w:rsidRPr="00E71B9D" w:rsidRDefault="00E71B9D" w:rsidP="00E71B9D">
      <w:pPr>
        <w:rPr>
          <w:bCs/>
        </w:rPr>
      </w:pPr>
      <w:proofErr w:type="spellStart"/>
      <w:r w:rsidRPr="00E71B9D">
        <w:rPr>
          <w:bCs/>
        </w:rPr>
        <w:t>Piercey</w:t>
      </w:r>
      <w:proofErr w:type="spellEnd"/>
      <w:r w:rsidRPr="00E71B9D">
        <w:rPr>
          <w:bCs/>
        </w:rPr>
        <w:t>, Rebecca - John Hardin, English</w:t>
      </w:r>
    </w:p>
    <w:p w:rsidR="00E71B9D" w:rsidRPr="00E71B9D" w:rsidRDefault="00E71B9D" w:rsidP="00E71B9D">
      <w:pPr>
        <w:rPr>
          <w:bCs/>
        </w:rPr>
      </w:pPr>
      <w:proofErr w:type="spellStart"/>
      <w:r w:rsidRPr="00E71B9D">
        <w:rPr>
          <w:bCs/>
        </w:rPr>
        <w:t>Robichaud</w:t>
      </w:r>
      <w:proofErr w:type="spellEnd"/>
      <w:r w:rsidRPr="00E71B9D">
        <w:rPr>
          <w:bCs/>
        </w:rPr>
        <w:t>, Casey – Cecilia Valley, Primary</w:t>
      </w:r>
    </w:p>
    <w:p w:rsidR="00E71B9D" w:rsidRPr="00E71B9D" w:rsidRDefault="00E71B9D" w:rsidP="00E71B9D">
      <w:pPr>
        <w:rPr>
          <w:bCs/>
        </w:rPr>
      </w:pPr>
      <w:r w:rsidRPr="00E71B9D">
        <w:rPr>
          <w:bCs/>
        </w:rPr>
        <w:t xml:space="preserve">Sanders, </w:t>
      </w:r>
      <w:proofErr w:type="spellStart"/>
      <w:r w:rsidRPr="00E71B9D">
        <w:rPr>
          <w:bCs/>
        </w:rPr>
        <w:t>Cari</w:t>
      </w:r>
      <w:proofErr w:type="spellEnd"/>
      <w:r w:rsidRPr="00E71B9D">
        <w:rPr>
          <w:bCs/>
        </w:rPr>
        <w:t xml:space="preserve"> – North Hardin, Exceptional Child/LI</w:t>
      </w:r>
    </w:p>
    <w:p w:rsidR="00E71B9D" w:rsidRPr="00E71B9D" w:rsidRDefault="00E71B9D" w:rsidP="00E71B9D">
      <w:pPr>
        <w:rPr>
          <w:bCs/>
        </w:rPr>
      </w:pPr>
      <w:r w:rsidRPr="00E71B9D">
        <w:rPr>
          <w:bCs/>
        </w:rPr>
        <w:t>Sharp, Christopher – College View, Alternative Education</w:t>
      </w:r>
    </w:p>
    <w:p w:rsidR="00E71B9D" w:rsidRPr="00E71B9D" w:rsidRDefault="00E71B9D" w:rsidP="00E71B9D">
      <w:pPr>
        <w:rPr>
          <w:bCs/>
        </w:rPr>
      </w:pPr>
      <w:r w:rsidRPr="00E71B9D">
        <w:rPr>
          <w:bCs/>
        </w:rPr>
        <w:t>Simpson, Kelly – East Hardin, Math</w:t>
      </w:r>
    </w:p>
    <w:p w:rsidR="00E71B9D" w:rsidRPr="00E71B9D" w:rsidRDefault="00E71B9D" w:rsidP="00E71B9D">
      <w:pPr>
        <w:rPr>
          <w:bCs/>
        </w:rPr>
      </w:pPr>
      <w:r w:rsidRPr="00E71B9D">
        <w:rPr>
          <w:bCs/>
        </w:rPr>
        <w:t>Snow, Samantha- Meadow View, Primary</w:t>
      </w:r>
    </w:p>
    <w:p w:rsidR="00E71B9D" w:rsidRPr="00E71B9D" w:rsidRDefault="00E71B9D" w:rsidP="00E71B9D">
      <w:pPr>
        <w:rPr>
          <w:bCs/>
        </w:rPr>
      </w:pPr>
      <w:r w:rsidRPr="00E71B9D">
        <w:rPr>
          <w:bCs/>
        </w:rPr>
        <w:t>Troutman, Jade – J. T. Alton, Science</w:t>
      </w:r>
    </w:p>
    <w:p w:rsidR="00E71B9D" w:rsidRPr="00E71B9D" w:rsidRDefault="00E71B9D" w:rsidP="00E71B9D">
      <w:pPr>
        <w:rPr>
          <w:bCs/>
        </w:rPr>
      </w:pPr>
      <w:proofErr w:type="spellStart"/>
      <w:r w:rsidRPr="00E71B9D">
        <w:rPr>
          <w:bCs/>
        </w:rPr>
        <w:t>Wafzig</w:t>
      </w:r>
      <w:proofErr w:type="spellEnd"/>
      <w:r w:rsidRPr="00E71B9D">
        <w:rPr>
          <w:bCs/>
        </w:rPr>
        <w:t>, Emma – College View Exceptional Child Office, School Psychologist</w:t>
      </w:r>
    </w:p>
    <w:p w:rsidR="00E71B9D" w:rsidRPr="00E71B9D" w:rsidRDefault="00E71B9D" w:rsidP="00E71B9D">
      <w:pPr>
        <w:rPr>
          <w:bCs/>
        </w:rPr>
      </w:pPr>
      <w:r w:rsidRPr="00E71B9D">
        <w:rPr>
          <w:bCs/>
        </w:rPr>
        <w:t>Welch, Katie – Creekside, Preschool</w:t>
      </w:r>
    </w:p>
    <w:p w:rsidR="00E71B9D" w:rsidRPr="00E71B9D" w:rsidRDefault="00E71B9D" w:rsidP="00E71B9D">
      <w:pPr>
        <w:rPr>
          <w:bCs/>
        </w:rPr>
      </w:pPr>
      <w:r w:rsidRPr="00E71B9D">
        <w:rPr>
          <w:bCs/>
        </w:rPr>
        <w:t>Williams, Mary Margaret – North Hardin, Exceptional Child/LBD</w:t>
      </w:r>
    </w:p>
    <w:p w:rsidR="00E71B9D" w:rsidRPr="00E71B9D" w:rsidRDefault="00E71B9D" w:rsidP="00E71B9D">
      <w:pPr>
        <w:rPr>
          <w:bCs/>
        </w:rPr>
      </w:pPr>
      <w:r w:rsidRPr="00E71B9D">
        <w:rPr>
          <w:bCs/>
        </w:rPr>
        <w:t>Willis, Kaylee – North Hardin, Math</w:t>
      </w:r>
    </w:p>
    <w:p w:rsidR="00E71B9D" w:rsidRPr="00E71B9D" w:rsidRDefault="00E71B9D" w:rsidP="00E71B9D">
      <w:pPr>
        <w:rPr>
          <w:bCs/>
        </w:rPr>
      </w:pPr>
      <w:proofErr w:type="spellStart"/>
      <w:r w:rsidRPr="00E71B9D">
        <w:rPr>
          <w:bCs/>
        </w:rPr>
        <w:t>Yoak</w:t>
      </w:r>
      <w:proofErr w:type="spellEnd"/>
      <w:r w:rsidRPr="00E71B9D">
        <w:rPr>
          <w:bCs/>
        </w:rPr>
        <w:t>, Nancy – Central Hardin, Science</w:t>
      </w:r>
    </w:p>
    <w:p w:rsidR="00E71B9D" w:rsidRPr="00E71B9D" w:rsidRDefault="00E71B9D" w:rsidP="00E71B9D">
      <w:pPr>
        <w:rPr>
          <w:bCs/>
          <w:u w:val="single"/>
        </w:rPr>
      </w:pPr>
    </w:p>
    <w:p w:rsidR="00E71B9D" w:rsidRPr="00E71B9D" w:rsidRDefault="00E71B9D" w:rsidP="00E71B9D">
      <w:pPr>
        <w:rPr>
          <w:bCs/>
          <w:u w:val="single"/>
        </w:rPr>
      </w:pPr>
      <w:r w:rsidRPr="00E71B9D">
        <w:rPr>
          <w:bCs/>
          <w:u w:val="single"/>
        </w:rPr>
        <w:t>CERTIFIED, LIMITED CONTRACT (originally on non-renewal list)</w:t>
      </w:r>
    </w:p>
    <w:p w:rsidR="00E71B9D" w:rsidRPr="00E71B9D" w:rsidRDefault="00E71B9D" w:rsidP="00E71B9D">
      <w:pPr>
        <w:rPr>
          <w:bCs/>
        </w:rPr>
      </w:pPr>
      <w:r w:rsidRPr="00E71B9D">
        <w:rPr>
          <w:bCs/>
        </w:rPr>
        <w:t>Davis, Megan</w:t>
      </w:r>
    </w:p>
    <w:p w:rsidR="00E71B9D" w:rsidRPr="00E71B9D" w:rsidRDefault="00E71B9D" w:rsidP="00E71B9D">
      <w:pPr>
        <w:rPr>
          <w:bCs/>
        </w:rPr>
      </w:pPr>
      <w:proofErr w:type="spellStart"/>
      <w:r w:rsidRPr="00E71B9D">
        <w:rPr>
          <w:bCs/>
        </w:rPr>
        <w:t>Delabar</w:t>
      </w:r>
      <w:proofErr w:type="spellEnd"/>
      <w:r w:rsidRPr="00E71B9D">
        <w:rPr>
          <w:bCs/>
        </w:rPr>
        <w:t>, Jamie</w:t>
      </w:r>
    </w:p>
    <w:p w:rsidR="00E71B9D" w:rsidRPr="00E71B9D" w:rsidRDefault="00E71B9D" w:rsidP="00E71B9D">
      <w:pPr>
        <w:rPr>
          <w:bCs/>
        </w:rPr>
      </w:pPr>
      <w:r w:rsidRPr="00E71B9D">
        <w:rPr>
          <w:bCs/>
        </w:rPr>
        <w:t>Elmore, Cody</w:t>
      </w:r>
    </w:p>
    <w:p w:rsidR="00E71B9D" w:rsidRPr="00E71B9D" w:rsidRDefault="00E71B9D" w:rsidP="00E71B9D">
      <w:pPr>
        <w:rPr>
          <w:bCs/>
        </w:rPr>
      </w:pPr>
      <w:r w:rsidRPr="00E71B9D">
        <w:rPr>
          <w:bCs/>
        </w:rPr>
        <w:t>Gallagher, M. Molly</w:t>
      </w:r>
    </w:p>
    <w:p w:rsidR="00E71B9D" w:rsidRPr="00E71B9D" w:rsidRDefault="00E71B9D" w:rsidP="00E71B9D">
      <w:pPr>
        <w:rPr>
          <w:bCs/>
        </w:rPr>
      </w:pPr>
      <w:proofErr w:type="spellStart"/>
      <w:r w:rsidRPr="00E71B9D">
        <w:rPr>
          <w:bCs/>
        </w:rPr>
        <w:t>Garrido</w:t>
      </w:r>
      <w:proofErr w:type="spellEnd"/>
      <w:r w:rsidRPr="00E71B9D">
        <w:rPr>
          <w:bCs/>
        </w:rPr>
        <w:t xml:space="preserve">, </w:t>
      </w:r>
      <w:proofErr w:type="spellStart"/>
      <w:r w:rsidRPr="00E71B9D">
        <w:rPr>
          <w:bCs/>
        </w:rPr>
        <w:t>Shandi</w:t>
      </w:r>
      <w:proofErr w:type="spellEnd"/>
    </w:p>
    <w:p w:rsidR="00E71B9D" w:rsidRPr="00E71B9D" w:rsidRDefault="00E71B9D" w:rsidP="00E71B9D">
      <w:pPr>
        <w:rPr>
          <w:bCs/>
        </w:rPr>
      </w:pPr>
      <w:r w:rsidRPr="00E71B9D">
        <w:rPr>
          <w:bCs/>
        </w:rPr>
        <w:t>Huffman, Ashley</w:t>
      </w:r>
    </w:p>
    <w:p w:rsidR="00E71B9D" w:rsidRPr="00E71B9D" w:rsidRDefault="00E71B9D" w:rsidP="00E71B9D">
      <w:pPr>
        <w:rPr>
          <w:bCs/>
        </w:rPr>
      </w:pPr>
      <w:r w:rsidRPr="00E71B9D">
        <w:rPr>
          <w:bCs/>
        </w:rPr>
        <w:t xml:space="preserve">Johnson, Lauren  </w:t>
      </w:r>
    </w:p>
    <w:p w:rsidR="00E71B9D" w:rsidRPr="00E71B9D" w:rsidRDefault="00E71B9D" w:rsidP="00E71B9D">
      <w:pPr>
        <w:rPr>
          <w:bCs/>
        </w:rPr>
      </w:pPr>
      <w:r w:rsidRPr="00E71B9D">
        <w:rPr>
          <w:bCs/>
        </w:rPr>
        <w:t>Kidd, Carrie</w:t>
      </w:r>
    </w:p>
    <w:p w:rsidR="00E71B9D" w:rsidRPr="00E71B9D" w:rsidRDefault="00E71B9D" w:rsidP="00E71B9D">
      <w:pPr>
        <w:rPr>
          <w:bCs/>
        </w:rPr>
      </w:pPr>
      <w:proofErr w:type="spellStart"/>
      <w:r w:rsidRPr="00E71B9D">
        <w:rPr>
          <w:bCs/>
        </w:rPr>
        <w:t>McCamish</w:t>
      </w:r>
      <w:proofErr w:type="spellEnd"/>
      <w:r w:rsidRPr="00E71B9D">
        <w:rPr>
          <w:bCs/>
        </w:rPr>
        <w:t>, Monica</w:t>
      </w:r>
    </w:p>
    <w:p w:rsidR="00E71B9D" w:rsidRPr="00E71B9D" w:rsidRDefault="00E71B9D" w:rsidP="00E71B9D">
      <w:pPr>
        <w:rPr>
          <w:bCs/>
        </w:rPr>
      </w:pPr>
      <w:r w:rsidRPr="00E71B9D">
        <w:rPr>
          <w:bCs/>
        </w:rPr>
        <w:t>Nelson, Ricki</w:t>
      </w:r>
    </w:p>
    <w:p w:rsidR="00E71B9D" w:rsidRPr="00E71B9D" w:rsidRDefault="00E71B9D" w:rsidP="00E71B9D">
      <w:pPr>
        <w:rPr>
          <w:bCs/>
        </w:rPr>
      </w:pPr>
      <w:r w:rsidRPr="00E71B9D">
        <w:rPr>
          <w:bCs/>
        </w:rPr>
        <w:t>Ramsey, Tabitha</w:t>
      </w:r>
    </w:p>
    <w:p w:rsidR="00E71B9D" w:rsidRPr="00E71B9D" w:rsidRDefault="00E71B9D" w:rsidP="00E71B9D">
      <w:pPr>
        <w:rPr>
          <w:bCs/>
        </w:rPr>
      </w:pPr>
      <w:r w:rsidRPr="00E71B9D">
        <w:rPr>
          <w:bCs/>
        </w:rPr>
        <w:t>Smith, Amanda</w:t>
      </w:r>
    </w:p>
    <w:p w:rsidR="00E71B9D" w:rsidRPr="00E71B9D" w:rsidRDefault="00E71B9D" w:rsidP="00E71B9D">
      <w:pPr>
        <w:rPr>
          <w:bCs/>
        </w:rPr>
      </w:pPr>
      <w:r w:rsidRPr="00E71B9D">
        <w:rPr>
          <w:bCs/>
        </w:rPr>
        <w:t>Stuecker, Kristy</w:t>
      </w:r>
    </w:p>
    <w:p w:rsidR="00E71B9D" w:rsidRPr="00E71B9D" w:rsidRDefault="00E71B9D" w:rsidP="00E71B9D">
      <w:pPr>
        <w:rPr>
          <w:bCs/>
        </w:rPr>
      </w:pPr>
      <w:r w:rsidRPr="00E71B9D">
        <w:rPr>
          <w:bCs/>
        </w:rPr>
        <w:t>Vales, Rachel</w:t>
      </w:r>
    </w:p>
    <w:p w:rsidR="00E71B9D" w:rsidRPr="00E71B9D" w:rsidRDefault="00E71B9D" w:rsidP="00E71B9D">
      <w:pPr>
        <w:rPr>
          <w:bCs/>
        </w:rPr>
      </w:pPr>
      <w:proofErr w:type="spellStart"/>
      <w:r w:rsidRPr="00E71B9D">
        <w:rPr>
          <w:bCs/>
        </w:rPr>
        <w:t>Vivar</w:t>
      </w:r>
      <w:proofErr w:type="spellEnd"/>
      <w:r w:rsidRPr="00E71B9D">
        <w:rPr>
          <w:bCs/>
        </w:rPr>
        <w:t>, Madelyn</w:t>
      </w:r>
    </w:p>
    <w:p w:rsidR="00E71B9D" w:rsidRPr="00E71B9D" w:rsidRDefault="00E71B9D" w:rsidP="00E71B9D">
      <w:pPr>
        <w:rPr>
          <w:bCs/>
          <w:u w:val="single"/>
        </w:rPr>
      </w:pPr>
    </w:p>
    <w:p w:rsidR="00E71B9D" w:rsidRPr="00E71B9D" w:rsidRDefault="00E71B9D" w:rsidP="00E71B9D">
      <w:pPr>
        <w:rPr>
          <w:bCs/>
        </w:rPr>
      </w:pPr>
      <w:r w:rsidRPr="00E71B9D">
        <w:rPr>
          <w:bCs/>
          <w:u w:val="single"/>
        </w:rPr>
        <w:t>CERTIFIED RESIGNATIONS</w:t>
      </w:r>
      <w:r w:rsidRPr="00E71B9D">
        <w:rPr>
          <w:bCs/>
        </w:rPr>
        <w:t xml:space="preserve"> (effective 6/30/21 unless otherwise noted)</w:t>
      </w:r>
    </w:p>
    <w:p w:rsidR="00E71B9D" w:rsidRPr="00E71B9D" w:rsidRDefault="00E71B9D" w:rsidP="00E71B9D">
      <w:pPr>
        <w:rPr>
          <w:bCs/>
        </w:rPr>
      </w:pPr>
      <w:r w:rsidRPr="00E71B9D">
        <w:rPr>
          <w:bCs/>
        </w:rPr>
        <w:t>Bush, Jill – College View, Speech Therapist</w:t>
      </w:r>
    </w:p>
    <w:p w:rsidR="00E71B9D" w:rsidRPr="00E71B9D" w:rsidRDefault="00E71B9D" w:rsidP="00E71B9D">
      <w:pPr>
        <w:rPr>
          <w:bCs/>
        </w:rPr>
      </w:pPr>
      <w:r w:rsidRPr="00E71B9D">
        <w:rPr>
          <w:bCs/>
        </w:rPr>
        <w:t xml:space="preserve">Cartwright, Lolita – Bluegrass, Exceptional Child/LBD </w:t>
      </w:r>
    </w:p>
    <w:p w:rsidR="00E71B9D" w:rsidRPr="00E71B9D" w:rsidRDefault="00E71B9D" w:rsidP="00E71B9D">
      <w:pPr>
        <w:rPr>
          <w:bCs/>
        </w:rPr>
      </w:pPr>
      <w:proofErr w:type="spellStart"/>
      <w:r w:rsidRPr="00E71B9D">
        <w:rPr>
          <w:bCs/>
        </w:rPr>
        <w:t>Crask</w:t>
      </w:r>
      <w:proofErr w:type="spellEnd"/>
      <w:r w:rsidRPr="00E71B9D">
        <w:rPr>
          <w:bCs/>
        </w:rPr>
        <w:t xml:space="preserve">, Amanda – Woodland, Grade 4 </w:t>
      </w:r>
    </w:p>
    <w:p w:rsidR="00E71B9D" w:rsidRPr="00E71B9D" w:rsidRDefault="00E71B9D" w:rsidP="00E71B9D">
      <w:pPr>
        <w:rPr>
          <w:bCs/>
        </w:rPr>
      </w:pPr>
      <w:proofErr w:type="spellStart"/>
      <w:r w:rsidRPr="00E71B9D">
        <w:rPr>
          <w:bCs/>
        </w:rPr>
        <w:t>Efird</w:t>
      </w:r>
      <w:proofErr w:type="spellEnd"/>
      <w:r w:rsidRPr="00E71B9D">
        <w:rPr>
          <w:bCs/>
        </w:rPr>
        <w:t xml:space="preserve">, Stefanie – North Middle, Language Arts- </w:t>
      </w:r>
    </w:p>
    <w:p w:rsidR="00E71B9D" w:rsidRPr="00E71B9D" w:rsidRDefault="00E71B9D" w:rsidP="00E71B9D">
      <w:pPr>
        <w:rPr>
          <w:bCs/>
        </w:rPr>
      </w:pPr>
      <w:r w:rsidRPr="00E71B9D">
        <w:rPr>
          <w:bCs/>
        </w:rPr>
        <w:t>Fowler, Scott – North Hardin, JROTC</w:t>
      </w:r>
    </w:p>
    <w:p w:rsidR="00E71B9D" w:rsidRPr="00E71B9D" w:rsidRDefault="00E71B9D" w:rsidP="00E71B9D">
      <w:pPr>
        <w:rPr>
          <w:bCs/>
        </w:rPr>
      </w:pPr>
      <w:r w:rsidRPr="00E71B9D">
        <w:rPr>
          <w:bCs/>
        </w:rPr>
        <w:t xml:space="preserve">Garcia, Kirsten – Woodland, Grade 5 </w:t>
      </w:r>
    </w:p>
    <w:p w:rsidR="00E71B9D" w:rsidRPr="00E71B9D" w:rsidRDefault="00E71B9D" w:rsidP="00E71B9D">
      <w:pPr>
        <w:rPr>
          <w:bCs/>
        </w:rPr>
      </w:pPr>
      <w:r w:rsidRPr="00E71B9D">
        <w:rPr>
          <w:bCs/>
        </w:rPr>
        <w:t xml:space="preserve">Howard, Sarah – Bluegrass, Exceptional Child/LBD </w:t>
      </w:r>
    </w:p>
    <w:p w:rsidR="00E71B9D" w:rsidRPr="00E71B9D" w:rsidRDefault="00E71B9D" w:rsidP="00E71B9D">
      <w:pPr>
        <w:rPr>
          <w:bCs/>
        </w:rPr>
      </w:pPr>
      <w:r w:rsidRPr="00E71B9D">
        <w:rPr>
          <w:bCs/>
        </w:rPr>
        <w:t xml:space="preserve">King, McKinley – North Hardin, Social Studies </w:t>
      </w:r>
    </w:p>
    <w:p w:rsidR="00E71B9D" w:rsidRPr="00E71B9D" w:rsidRDefault="00E71B9D" w:rsidP="00E71B9D">
      <w:pPr>
        <w:rPr>
          <w:bCs/>
        </w:rPr>
      </w:pPr>
      <w:r w:rsidRPr="00E71B9D">
        <w:rPr>
          <w:bCs/>
        </w:rPr>
        <w:t xml:space="preserve">Perdue, McKenzie – College View Exception Child Office, School Psychologist </w:t>
      </w:r>
    </w:p>
    <w:p w:rsidR="00E71B9D" w:rsidRPr="00E71B9D" w:rsidRDefault="00E71B9D" w:rsidP="00E71B9D">
      <w:pPr>
        <w:rPr>
          <w:bCs/>
        </w:rPr>
      </w:pPr>
      <w:r w:rsidRPr="00E71B9D">
        <w:rPr>
          <w:bCs/>
        </w:rPr>
        <w:t xml:space="preserve">Pike, Aimee – Rineyville, Counselor </w:t>
      </w:r>
    </w:p>
    <w:p w:rsidR="00E71B9D" w:rsidRPr="00E71B9D" w:rsidRDefault="00E71B9D" w:rsidP="00E71B9D">
      <w:pPr>
        <w:rPr>
          <w:bCs/>
        </w:rPr>
      </w:pPr>
      <w:r w:rsidRPr="00E71B9D">
        <w:rPr>
          <w:bCs/>
        </w:rPr>
        <w:t xml:space="preserve">Powell, Shannon – Woodland, Primary </w:t>
      </w:r>
    </w:p>
    <w:p w:rsidR="00E71B9D" w:rsidRPr="00E71B9D" w:rsidRDefault="00E71B9D" w:rsidP="00E71B9D">
      <w:pPr>
        <w:rPr>
          <w:bCs/>
        </w:rPr>
      </w:pPr>
      <w:r w:rsidRPr="00E71B9D">
        <w:rPr>
          <w:bCs/>
        </w:rPr>
        <w:t>Roller-Wells, Ashley – North Park, Kindergarten</w:t>
      </w:r>
    </w:p>
    <w:p w:rsidR="00E71B9D" w:rsidRPr="00E71B9D" w:rsidRDefault="00E71B9D" w:rsidP="00E71B9D">
      <w:pPr>
        <w:rPr>
          <w:bCs/>
        </w:rPr>
      </w:pPr>
      <w:proofErr w:type="spellStart"/>
      <w:r w:rsidRPr="00E71B9D">
        <w:rPr>
          <w:bCs/>
        </w:rPr>
        <w:t>Schoenbaechler</w:t>
      </w:r>
      <w:proofErr w:type="spellEnd"/>
      <w:r w:rsidRPr="00E71B9D">
        <w:rPr>
          <w:bCs/>
        </w:rPr>
        <w:t>, J. Tyler – College View, Exceptional Child/EBD</w:t>
      </w:r>
    </w:p>
    <w:p w:rsidR="00E71B9D" w:rsidRPr="00E71B9D" w:rsidRDefault="00E71B9D" w:rsidP="00E71B9D">
      <w:pPr>
        <w:rPr>
          <w:bCs/>
        </w:rPr>
      </w:pPr>
    </w:p>
    <w:p w:rsidR="00E71B9D" w:rsidRPr="00E71B9D" w:rsidRDefault="00E71B9D" w:rsidP="00E71B9D">
      <w:pPr>
        <w:rPr>
          <w:bCs/>
          <w:u w:val="single"/>
        </w:rPr>
      </w:pPr>
      <w:r w:rsidRPr="00E71B9D">
        <w:rPr>
          <w:bCs/>
          <w:u w:val="single"/>
        </w:rPr>
        <w:t>CERTIFIED RETIREMENTS</w:t>
      </w:r>
    </w:p>
    <w:p w:rsidR="00E71B9D" w:rsidRPr="00E71B9D" w:rsidRDefault="00E71B9D" w:rsidP="00E71B9D">
      <w:pPr>
        <w:rPr>
          <w:bCs/>
        </w:rPr>
      </w:pPr>
      <w:r w:rsidRPr="00E71B9D">
        <w:rPr>
          <w:bCs/>
        </w:rPr>
        <w:t>Collins, Theresa – Cecilia Valley, Exceptional Child/LBD – effective 6/30/21</w:t>
      </w:r>
    </w:p>
    <w:p w:rsidR="00E71B9D" w:rsidRPr="00E71B9D" w:rsidRDefault="00E71B9D" w:rsidP="00E71B9D">
      <w:pPr>
        <w:rPr>
          <w:bCs/>
        </w:rPr>
      </w:pPr>
      <w:proofErr w:type="spellStart"/>
      <w:r w:rsidRPr="00E71B9D">
        <w:rPr>
          <w:bCs/>
        </w:rPr>
        <w:t>VanMeter</w:t>
      </w:r>
      <w:proofErr w:type="spellEnd"/>
      <w:r w:rsidRPr="00E71B9D">
        <w:rPr>
          <w:bCs/>
        </w:rPr>
        <w:t>, Marie – Rineyville, Science Lab – effective 6/30/21</w:t>
      </w:r>
    </w:p>
    <w:p w:rsidR="00E71B9D" w:rsidRPr="00E71B9D" w:rsidRDefault="00E71B9D" w:rsidP="00E71B9D">
      <w:pPr>
        <w:rPr>
          <w:bCs/>
        </w:rPr>
      </w:pPr>
    </w:p>
    <w:p w:rsidR="00E71B9D" w:rsidRPr="00E71B9D" w:rsidRDefault="00E71B9D" w:rsidP="00E71B9D">
      <w:pPr>
        <w:rPr>
          <w:bCs/>
          <w:u w:val="single"/>
        </w:rPr>
      </w:pPr>
      <w:r w:rsidRPr="00E71B9D">
        <w:rPr>
          <w:bCs/>
          <w:u w:val="single"/>
        </w:rPr>
        <w:t>CERTIFIED TRANSFERS</w:t>
      </w:r>
    </w:p>
    <w:p w:rsidR="00E71B9D" w:rsidRPr="00E71B9D" w:rsidRDefault="00E71B9D" w:rsidP="00E71B9D">
      <w:pPr>
        <w:rPr>
          <w:bCs/>
        </w:rPr>
      </w:pPr>
      <w:proofErr w:type="spellStart"/>
      <w:r w:rsidRPr="00E71B9D">
        <w:rPr>
          <w:bCs/>
        </w:rPr>
        <w:t>Coogle</w:t>
      </w:r>
      <w:proofErr w:type="spellEnd"/>
      <w:r w:rsidRPr="00E71B9D">
        <w:rPr>
          <w:bCs/>
        </w:rPr>
        <w:t>, Lauren – from College View, Math to Radcliff, Exceptional Child/LBD</w:t>
      </w:r>
    </w:p>
    <w:p w:rsidR="00E71B9D" w:rsidRPr="00E71B9D" w:rsidRDefault="00E71B9D" w:rsidP="00E71B9D">
      <w:pPr>
        <w:rPr>
          <w:bCs/>
        </w:rPr>
      </w:pPr>
      <w:r w:rsidRPr="00E71B9D">
        <w:rPr>
          <w:bCs/>
        </w:rPr>
        <w:t>Ellis, Penny – Primary, from Woodland to New Highland</w:t>
      </w:r>
    </w:p>
    <w:p w:rsidR="00E71B9D" w:rsidRPr="00E71B9D" w:rsidRDefault="00E71B9D" w:rsidP="00E71B9D">
      <w:pPr>
        <w:rPr>
          <w:bCs/>
        </w:rPr>
      </w:pPr>
      <w:r w:rsidRPr="00E71B9D">
        <w:rPr>
          <w:bCs/>
        </w:rPr>
        <w:t>Everhart, Kelly – from Radcliff, PE to North Middle, Technology</w:t>
      </w:r>
    </w:p>
    <w:p w:rsidR="00E71B9D" w:rsidRPr="00E71B9D" w:rsidRDefault="00E71B9D" w:rsidP="00E71B9D">
      <w:pPr>
        <w:rPr>
          <w:bCs/>
        </w:rPr>
      </w:pPr>
      <w:r w:rsidRPr="00E71B9D">
        <w:rPr>
          <w:bCs/>
        </w:rPr>
        <w:t>Frye, Ashley – from New Highland, Primary to Bluegrass, Counselor</w:t>
      </w:r>
    </w:p>
    <w:p w:rsidR="00E71B9D" w:rsidRPr="00E71B9D" w:rsidRDefault="00E71B9D" w:rsidP="00E71B9D">
      <w:pPr>
        <w:rPr>
          <w:bCs/>
        </w:rPr>
      </w:pPr>
      <w:r w:rsidRPr="00E71B9D">
        <w:rPr>
          <w:bCs/>
        </w:rPr>
        <w:t>Green, Andrea – from New Highland, Grade 4 to Woodland, Primary</w:t>
      </w:r>
    </w:p>
    <w:p w:rsidR="00E71B9D" w:rsidRPr="00E71B9D" w:rsidRDefault="00E71B9D" w:rsidP="00E71B9D">
      <w:pPr>
        <w:rPr>
          <w:bCs/>
        </w:rPr>
      </w:pPr>
      <w:r w:rsidRPr="00E71B9D">
        <w:rPr>
          <w:bCs/>
        </w:rPr>
        <w:t>Hoagland, Julie – Grade 5, from New Highland to Woodland</w:t>
      </w:r>
    </w:p>
    <w:p w:rsidR="00E71B9D" w:rsidRPr="00E71B9D" w:rsidRDefault="00E71B9D" w:rsidP="00E71B9D">
      <w:pPr>
        <w:rPr>
          <w:bCs/>
        </w:rPr>
      </w:pPr>
      <w:r w:rsidRPr="00E71B9D">
        <w:rPr>
          <w:bCs/>
        </w:rPr>
        <w:t>Honaker, Joseph – from Meadow View, Assistant Principal to East Hardin, Social Studies</w:t>
      </w:r>
    </w:p>
    <w:p w:rsidR="00E71B9D" w:rsidRPr="00E71B9D" w:rsidRDefault="00E71B9D" w:rsidP="00E71B9D">
      <w:pPr>
        <w:rPr>
          <w:bCs/>
        </w:rPr>
      </w:pPr>
      <w:r w:rsidRPr="00E71B9D">
        <w:rPr>
          <w:bCs/>
        </w:rPr>
        <w:t>Majors, Madison – from Bluegrass, Language Arts to J. T. Alton, Social Studies</w:t>
      </w:r>
    </w:p>
    <w:p w:rsidR="00E71B9D" w:rsidRPr="00E71B9D" w:rsidRDefault="00E71B9D" w:rsidP="00E71B9D">
      <w:pPr>
        <w:rPr>
          <w:bCs/>
        </w:rPr>
      </w:pPr>
      <w:proofErr w:type="spellStart"/>
      <w:r w:rsidRPr="00E71B9D">
        <w:rPr>
          <w:bCs/>
        </w:rPr>
        <w:t>Maysey</w:t>
      </w:r>
      <w:proofErr w:type="spellEnd"/>
      <w:r w:rsidRPr="00E71B9D">
        <w:rPr>
          <w:bCs/>
        </w:rPr>
        <w:t>, Jeffrey – North Hardin, from Assistant Principal to Principal</w:t>
      </w:r>
    </w:p>
    <w:p w:rsidR="00E71B9D" w:rsidRPr="00E71B9D" w:rsidRDefault="00E71B9D" w:rsidP="00E71B9D">
      <w:pPr>
        <w:rPr>
          <w:bCs/>
        </w:rPr>
      </w:pPr>
      <w:r w:rsidRPr="00E71B9D">
        <w:rPr>
          <w:bCs/>
        </w:rPr>
        <w:t>Mitchell, Eric – Assistant Principal, from New Highland to Heartland</w:t>
      </w:r>
    </w:p>
    <w:p w:rsidR="00E71B9D" w:rsidRPr="00E71B9D" w:rsidRDefault="00E71B9D" w:rsidP="00E71B9D">
      <w:pPr>
        <w:rPr>
          <w:bCs/>
        </w:rPr>
      </w:pPr>
      <w:proofErr w:type="spellStart"/>
      <w:r w:rsidRPr="00E71B9D">
        <w:rPr>
          <w:bCs/>
        </w:rPr>
        <w:t>Reves</w:t>
      </w:r>
      <w:proofErr w:type="spellEnd"/>
      <w:r w:rsidRPr="00E71B9D">
        <w:rPr>
          <w:bCs/>
        </w:rPr>
        <w:t>, Zachary – from Bluegrass, Language Arts to North Hardin, English</w:t>
      </w:r>
    </w:p>
    <w:p w:rsidR="00E71B9D" w:rsidRPr="00E71B9D" w:rsidRDefault="00E71B9D" w:rsidP="00E71B9D">
      <w:pPr>
        <w:rPr>
          <w:bCs/>
        </w:rPr>
      </w:pPr>
      <w:r w:rsidRPr="00E71B9D">
        <w:rPr>
          <w:bCs/>
        </w:rPr>
        <w:t>Scott, Carla – Primary, from Cecilia Valley to Lincoln Trail</w:t>
      </w:r>
    </w:p>
    <w:p w:rsidR="00E71B9D" w:rsidRPr="00E71B9D" w:rsidRDefault="00E71B9D" w:rsidP="00E71B9D">
      <w:pPr>
        <w:rPr>
          <w:bCs/>
        </w:rPr>
      </w:pPr>
      <w:proofErr w:type="spellStart"/>
      <w:r w:rsidRPr="00E71B9D">
        <w:rPr>
          <w:bCs/>
        </w:rPr>
        <w:t>Shartzer</w:t>
      </w:r>
      <w:proofErr w:type="spellEnd"/>
      <w:r w:rsidRPr="00E71B9D">
        <w:rPr>
          <w:bCs/>
        </w:rPr>
        <w:t>, Patrick – from Heartland, Grade 5 (Math) to East Hardin, Math</w:t>
      </w:r>
    </w:p>
    <w:p w:rsidR="00E71B9D" w:rsidRPr="00E71B9D" w:rsidRDefault="00E71B9D" w:rsidP="00E71B9D">
      <w:pPr>
        <w:rPr>
          <w:bCs/>
        </w:rPr>
      </w:pPr>
      <w:r w:rsidRPr="00E71B9D">
        <w:rPr>
          <w:bCs/>
        </w:rPr>
        <w:t>Williams, David – Exceptional Child/LBD from College View to John Hardin</w:t>
      </w:r>
    </w:p>
    <w:p w:rsidR="00E71B9D" w:rsidRPr="00E71B9D" w:rsidRDefault="00E71B9D" w:rsidP="00E71B9D">
      <w:pPr>
        <w:rPr>
          <w:bCs/>
        </w:rPr>
      </w:pPr>
    </w:p>
    <w:p w:rsidR="00E71B9D" w:rsidRPr="00E71B9D" w:rsidRDefault="00E71B9D" w:rsidP="00E71B9D">
      <w:pPr>
        <w:rPr>
          <w:bCs/>
          <w:u w:val="single"/>
        </w:rPr>
      </w:pPr>
      <w:r w:rsidRPr="00E71B9D">
        <w:rPr>
          <w:bCs/>
          <w:u w:val="single"/>
        </w:rPr>
        <w:t>MEMORANDUM OF AGREEMENT WITH KDE FOR THE 2021-2022 SCHOOL YEAR</w:t>
      </w:r>
    </w:p>
    <w:p w:rsidR="00E71B9D" w:rsidRPr="00E71B9D" w:rsidRDefault="00E71B9D" w:rsidP="00E71B9D">
      <w:pPr>
        <w:rPr>
          <w:bCs/>
        </w:rPr>
      </w:pPr>
      <w:r w:rsidRPr="00E71B9D">
        <w:rPr>
          <w:bCs/>
        </w:rPr>
        <w:t>Thomas, Jon</w:t>
      </w:r>
    </w:p>
    <w:p w:rsidR="00E71B9D" w:rsidRPr="00E71B9D" w:rsidRDefault="00E71B9D" w:rsidP="00E71B9D">
      <w:pPr>
        <w:rPr>
          <w:bCs/>
          <w:u w:val="single"/>
        </w:rPr>
      </w:pPr>
    </w:p>
    <w:p w:rsidR="00E71B9D" w:rsidRPr="00E71B9D" w:rsidRDefault="00E71B9D" w:rsidP="00E71B9D">
      <w:pPr>
        <w:rPr>
          <w:bCs/>
          <w:u w:val="single"/>
        </w:rPr>
      </w:pPr>
      <w:r w:rsidRPr="00E71B9D">
        <w:rPr>
          <w:bCs/>
          <w:u w:val="single"/>
        </w:rPr>
        <w:t>SUBSTITUTE HIRING</w:t>
      </w:r>
    </w:p>
    <w:p w:rsidR="00E71B9D" w:rsidRPr="00E71B9D" w:rsidRDefault="00E71B9D" w:rsidP="00E71B9D">
      <w:pPr>
        <w:rPr>
          <w:bCs/>
        </w:rPr>
      </w:pPr>
      <w:r w:rsidRPr="00E71B9D">
        <w:rPr>
          <w:bCs/>
        </w:rPr>
        <w:t>Elmore, Emma</w:t>
      </w:r>
    </w:p>
    <w:p w:rsidR="00E71B9D" w:rsidRPr="00E71B9D" w:rsidRDefault="00E71B9D" w:rsidP="00E71B9D">
      <w:pPr>
        <w:rPr>
          <w:bCs/>
          <w:u w:val="single"/>
        </w:rPr>
      </w:pPr>
    </w:p>
    <w:p w:rsidR="00E71B9D" w:rsidRPr="00E71B9D" w:rsidRDefault="00E71B9D" w:rsidP="00E71B9D">
      <w:pPr>
        <w:rPr>
          <w:bCs/>
          <w:u w:val="single"/>
        </w:rPr>
      </w:pPr>
      <w:r w:rsidRPr="00E71B9D">
        <w:rPr>
          <w:bCs/>
          <w:u w:val="single"/>
        </w:rPr>
        <w:t>SUBSTITUTE RESIGNATIONS</w:t>
      </w:r>
    </w:p>
    <w:p w:rsidR="00E71B9D" w:rsidRPr="00E71B9D" w:rsidRDefault="00E71B9D" w:rsidP="00E71B9D">
      <w:proofErr w:type="spellStart"/>
      <w:r w:rsidRPr="00E71B9D">
        <w:rPr>
          <w:bCs/>
          <w:color w:val="222222"/>
          <w:shd w:val="clear" w:color="auto" w:fill="FFFFFF"/>
        </w:rPr>
        <w:t>Dunlapp</w:t>
      </w:r>
      <w:proofErr w:type="spellEnd"/>
      <w:r w:rsidRPr="00E71B9D">
        <w:rPr>
          <w:bCs/>
          <w:color w:val="222222"/>
          <w:shd w:val="clear" w:color="auto" w:fill="FFFFFF"/>
        </w:rPr>
        <w:t>, Amy - effective 5/30/2021</w:t>
      </w:r>
    </w:p>
    <w:p w:rsidR="00E71B9D" w:rsidRPr="00E71B9D" w:rsidRDefault="00E71B9D" w:rsidP="00E71B9D">
      <w:pPr>
        <w:shd w:val="clear" w:color="auto" w:fill="FFFFFF"/>
        <w:rPr>
          <w:color w:val="222222"/>
        </w:rPr>
      </w:pPr>
      <w:proofErr w:type="spellStart"/>
      <w:r w:rsidRPr="00E71B9D">
        <w:rPr>
          <w:bCs/>
          <w:color w:val="222222"/>
        </w:rPr>
        <w:t>Gonsalves</w:t>
      </w:r>
      <w:proofErr w:type="spellEnd"/>
      <w:r w:rsidRPr="00E71B9D">
        <w:rPr>
          <w:bCs/>
          <w:color w:val="222222"/>
        </w:rPr>
        <w:t xml:space="preserve">, </w:t>
      </w:r>
      <w:proofErr w:type="spellStart"/>
      <w:r w:rsidRPr="00E71B9D">
        <w:rPr>
          <w:bCs/>
          <w:color w:val="222222"/>
        </w:rPr>
        <w:t>Tasonja</w:t>
      </w:r>
      <w:proofErr w:type="spellEnd"/>
      <w:r w:rsidRPr="00E71B9D">
        <w:rPr>
          <w:bCs/>
          <w:color w:val="222222"/>
        </w:rPr>
        <w:t xml:space="preserve"> - effective 5/21/2021</w:t>
      </w:r>
    </w:p>
    <w:p w:rsidR="00E71B9D" w:rsidRPr="00E71B9D" w:rsidRDefault="00E71B9D" w:rsidP="00E71B9D">
      <w:pPr>
        <w:shd w:val="clear" w:color="auto" w:fill="FFFFFF"/>
        <w:rPr>
          <w:color w:val="222222"/>
        </w:rPr>
      </w:pPr>
      <w:r w:rsidRPr="00E71B9D">
        <w:rPr>
          <w:bCs/>
          <w:color w:val="222222"/>
        </w:rPr>
        <w:t xml:space="preserve">Harrison, </w:t>
      </w:r>
      <w:proofErr w:type="spellStart"/>
      <w:r w:rsidRPr="00E71B9D">
        <w:rPr>
          <w:bCs/>
          <w:color w:val="222222"/>
        </w:rPr>
        <w:t>Ocie</w:t>
      </w:r>
      <w:proofErr w:type="spellEnd"/>
      <w:r w:rsidRPr="00E71B9D">
        <w:rPr>
          <w:bCs/>
          <w:color w:val="222222"/>
        </w:rPr>
        <w:t xml:space="preserve"> - effective 5/24/2021</w:t>
      </w:r>
    </w:p>
    <w:p w:rsidR="00E71B9D" w:rsidRPr="00E71B9D" w:rsidRDefault="00E71B9D" w:rsidP="00E71B9D">
      <w:pPr>
        <w:shd w:val="clear" w:color="auto" w:fill="FFFFFF"/>
        <w:rPr>
          <w:color w:val="222222"/>
        </w:rPr>
      </w:pPr>
      <w:r w:rsidRPr="00E71B9D">
        <w:rPr>
          <w:bCs/>
          <w:color w:val="222222"/>
        </w:rPr>
        <w:t xml:space="preserve">Hart, </w:t>
      </w:r>
      <w:proofErr w:type="spellStart"/>
      <w:r w:rsidRPr="00E71B9D">
        <w:rPr>
          <w:bCs/>
          <w:color w:val="222222"/>
        </w:rPr>
        <w:t>Wayman</w:t>
      </w:r>
      <w:proofErr w:type="spellEnd"/>
      <w:r w:rsidRPr="00E71B9D">
        <w:rPr>
          <w:bCs/>
          <w:color w:val="222222"/>
        </w:rPr>
        <w:t xml:space="preserve"> Chad Hart - effective 5/21/2021</w:t>
      </w:r>
    </w:p>
    <w:p w:rsidR="00E71B9D" w:rsidRPr="00E71B9D" w:rsidRDefault="00E71B9D" w:rsidP="00E71B9D">
      <w:pPr>
        <w:shd w:val="clear" w:color="auto" w:fill="FFFFFF"/>
        <w:rPr>
          <w:color w:val="222222"/>
        </w:rPr>
      </w:pPr>
      <w:r w:rsidRPr="00E71B9D">
        <w:rPr>
          <w:bCs/>
          <w:color w:val="222222"/>
        </w:rPr>
        <w:t>Hernandez, Jennifer - effective 4/29/2021</w:t>
      </w:r>
    </w:p>
    <w:p w:rsidR="00E71B9D" w:rsidRPr="00E71B9D" w:rsidRDefault="00E71B9D" w:rsidP="00E71B9D">
      <w:pPr>
        <w:shd w:val="clear" w:color="auto" w:fill="FFFFFF"/>
        <w:rPr>
          <w:color w:val="222222"/>
        </w:rPr>
      </w:pPr>
      <w:proofErr w:type="spellStart"/>
      <w:r w:rsidRPr="00E71B9D">
        <w:rPr>
          <w:bCs/>
          <w:color w:val="222222"/>
        </w:rPr>
        <w:t>Seido</w:t>
      </w:r>
      <w:proofErr w:type="spellEnd"/>
      <w:r w:rsidRPr="00E71B9D">
        <w:rPr>
          <w:bCs/>
          <w:color w:val="222222"/>
        </w:rPr>
        <w:t xml:space="preserve">, </w:t>
      </w:r>
      <w:proofErr w:type="gramStart"/>
      <w:r w:rsidRPr="00E71B9D">
        <w:rPr>
          <w:bCs/>
          <w:color w:val="222222"/>
        </w:rPr>
        <w:t>Pamela  -</w:t>
      </w:r>
      <w:proofErr w:type="gramEnd"/>
      <w:r w:rsidRPr="00E71B9D">
        <w:rPr>
          <w:bCs/>
          <w:color w:val="222222"/>
        </w:rPr>
        <w:t xml:space="preserve"> effective 6/1/2021</w:t>
      </w:r>
    </w:p>
    <w:p w:rsidR="00E71B9D" w:rsidRPr="00E71B9D" w:rsidRDefault="00E71B9D" w:rsidP="00E71B9D">
      <w:pPr>
        <w:shd w:val="clear" w:color="auto" w:fill="FFFFFF"/>
        <w:rPr>
          <w:color w:val="222222"/>
        </w:rPr>
      </w:pPr>
      <w:proofErr w:type="spellStart"/>
      <w:r w:rsidRPr="00E71B9D">
        <w:rPr>
          <w:bCs/>
          <w:color w:val="222222"/>
        </w:rPr>
        <w:t>Simoneit</w:t>
      </w:r>
      <w:proofErr w:type="spellEnd"/>
      <w:r w:rsidRPr="00E71B9D">
        <w:rPr>
          <w:bCs/>
          <w:color w:val="222222"/>
        </w:rPr>
        <w:t>, Lisa - effective 5/6/2021</w:t>
      </w:r>
    </w:p>
    <w:p w:rsidR="00E71B9D" w:rsidRPr="00E71B9D" w:rsidRDefault="00E71B9D" w:rsidP="00E71B9D">
      <w:pPr>
        <w:shd w:val="clear" w:color="auto" w:fill="FFFFFF"/>
        <w:rPr>
          <w:color w:val="222222"/>
        </w:rPr>
      </w:pPr>
      <w:r w:rsidRPr="00E71B9D">
        <w:rPr>
          <w:bCs/>
          <w:color w:val="222222"/>
        </w:rPr>
        <w:t>Smith, Carolyn Hayley - effective 5/17/2021</w:t>
      </w:r>
    </w:p>
    <w:p w:rsidR="00E71B9D" w:rsidRPr="00E71B9D" w:rsidRDefault="00E71B9D" w:rsidP="00E71B9D">
      <w:pPr>
        <w:rPr>
          <w:bCs/>
          <w:u w:val="single"/>
        </w:rPr>
      </w:pPr>
    </w:p>
    <w:p w:rsidR="00E71B9D" w:rsidRPr="00E71B9D" w:rsidRDefault="00E71B9D" w:rsidP="00E71B9D">
      <w:pPr>
        <w:rPr>
          <w:bCs/>
          <w:u w:val="single"/>
        </w:rPr>
      </w:pPr>
      <w:r w:rsidRPr="00E71B9D">
        <w:rPr>
          <w:bCs/>
          <w:u w:val="single"/>
        </w:rPr>
        <w:t>EXTRA-CURRICULAR/PARAPROFESSIONAL HIRING</w:t>
      </w:r>
    </w:p>
    <w:p w:rsidR="00E71B9D" w:rsidRPr="00E71B9D" w:rsidRDefault="00E71B9D" w:rsidP="00E71B9D">
      <w:pPr>
        <w:rPr>
          <w:bCs/>
        </w:rPr>
      </w:pPr>
      <w:proofErr w:type="spellStart"/>
      <w:r w:rsidRPr="00E71B9D">
        <w:rPr>
          <w:bCs/>
        </w:rPr>
        <w:t>Darnall</w:t>
      </w:r>
      <w:proofErr w:type="spellEnd"/>
      <w:r w:rsidRPr="00E71B9D">
        <w:rPr>
          <w:bCs/>
        </w:rPr>
        <w:t>, Teddy – John Hardin, Wrestling Head Coach 76%</w:t>
      </w:r>
    </w:p>
    <w:p w:rsidR="00E71B9D" w:rsidRPr="00E71B9D" w:rsidRDefault="00E71B9D" w:rsidP="00E71B9D">
      <w:pPr>
        <w:rPr>
          <w:bCs/>
        </w:rPr>
      </w:pPr>
      <w:r w:rsidRPr="00E71B9D">
        <w:rPr>
          <w:bCs/>
        </w:rPr>
        <w:t>Ford, Jennifer – John Hardin, 9</w:t>
      </w:r>
      <w:r w:rsidRPr="00E71B9D">
        <w:rPr>
          <w:bCs/>
          <w:vertAlign w:val="superscript"/>
        </w:rPr>
        <w:t>th</w:t>
      </w:r>
      <w:r w:rsidRPr="00E71B9D">
        <w:rPr>
          <w:bCs/>
        </w:rPr>
        <w:t xml:space="preserve"> Grade Girls Basketball Coach</w:t>
      </w:r>
    </w:p>
    <w:p w:rsidR="00E71B9D" w:rsidRPr="00E71B9D" w:rsidRDefault="00E71B9D" w:rsidP="00E71B9D">
      <w:pPr>
        <w:rPr>
          <w:bCs/>
        </w:rPr>
      </w:pPr>
      <w:r w:rsidRPr="00E71B9D">
        <w:rPr>
          <w:bCs/>
        </w:rPr>
        <w:t>Jones, Austin – John Hardin, Boys Basketball Head Coach</w:t>
      </w:r>
    </w:p>
    <w:p w:rsidR="00E71B9D" w:rsidRPr="00E71B9D" w:rsidRDefault="00E71B9D" w:rsidP="00E71B9D">
      <w:pPr>
        <w:rPr>
          <w:bCs/>
        </w:rPr>
      </w:pPr>
      <w:proofErr w:type="spellStart"/>
      <w:r w:rsidRPr="00E71B9D">
        <w:rPr>
          <w:bCs/>
        </w:rPr>
        <w:t>Phoutharansy</w:t>
      </w:r>
      <w:proofErr w:type="spellEnd"/>
      <w:r w:rsidRPr="00E71B9D">
        <w:rPr>
          <w:bCs/>
        </w:rPr>
        <w:t xml:space="preserve">, </w:t>
      </w:r>
      <w:proofErr w:type="spellStart"/>
      <w:r w:rsidRPr="00E71B9D">
        <w:rPr>
          <w:bCs/>
        </w:rPr>
        <w:t>Phano</w:t>
      </w:r>
      <w:proofErr w:type="spellEnd"/>
      <w:r w:rsidRPr="00E71B9D">
        <w:rPr>
          <w:bCs/>
        </w:rPr>
        <w:t xml:space="preserve"> – North Hardin, Girls Soccer Assistant Coach 1%</w:t>
      </w:r>
    </w:p>
    <w:p w:rsidR="00E71B9D" w:rsidRPr="00E71B9D" w:rsidRDefault="00E71B9D" w:rsidP="00E71B9D">
      <w:pPr>
        <w:rPr>
          <w:bCs/>
        </w:rPr>
      </w:pPr>
      <w:r w:rsidRPr="00E71B9D">
        <w:rPr>
          <w:bCs/>
        </w:rPr>
        <w:t>Shoulders, George – Central Hardin, Archery Head Coach</w:t>
      </w:r>
    </w:p>
    <w:p w:rsidR="00E71B9D" w:rsidRPr="00E71B9D" w:rsidRDefault="00E71B9D" w:rsidP="00E71B9D">
      <w:pPr>
        <w:rPr>
          <w:bCs/>
        </w:rPr>
      </w:pPr>
    </w:p>
    <w:p w:rsidR="00E71B9D" w:rsidRPr="00E71B9D" w:rsidRDefault="00E71B9D" w:rsidP="00E71B9D">
      <w:pPr>
        <w:rPr>
          <w:bCs/>
          <w:u w:val="single"/>
        </w:rPr>
      </w:pPr>
      <w:r w:rsidRPr="00E71B9D">
        <w:rPr>
          <w:bCs/>
          <w:u w:val="single"/>
        </w:rPr>
        <w:t>EXTRA-CURRICULAR/PARAPROFESSIONAL RESIGNATIONS</w:t>
      </w:r>
    </w:p>
    <w:p w:rsidR="00E71B9D" w:rsidRPr="00E71B9D" w:rsidRDefault="00E71B9D" w:rsidP="00E71B9D">
      <w:pPr>
        <w:rPr>
          <w:bCs/>
        </w:rPr>
      </w:pPr>
      <w:proofErr w:type="spellStart"/>
      <w:r w:rsidRPr="00E71B9D">
        <w:rPr>
          <w:bCs/>
        </w:rPr>
        <w:t>Gunby</w:t>
      </w:r>
      <w:proofErr w:type="spellEnd"/>
      <w:r w:rsidRPr="00E71B9D">
        <w:rPr>
          <w:bCs/>
        </w:rPr>
        <w:t>, Jessica- North Hardin, Softball Freshman Coach 50%- effective 6/2/21</w:t>
      </w:r>
    </w:p>
    <w:p w:rsidR="00E71B9D" w:rsidRPr="00E71B9D" w:rsidRDefault="00E71B9D" w:rsidP="00E71B9D">
      <w:pPr>
        <w:rPr>
          <w:bCs/>
        </w:rPr>
      </w:pPr>
      <w:proofErr w:type="spellStart"/>
      <w:r w:rsidRPr="00E71B9D">
        <w:rPr>
          <w:bCs/>
        </w:rPr>
        <w:t>Gunby</w:t>
      </w:r>
      <w:proofErr w:type="spellEnd"/>
      <w:r w:rsidRPr="00E71B9D">
        <w:rPr>
          <w:bCs/>
        </w:rPr>
        <w:t>, Jessica – North Hardin, Softball Head Coach – effective 6/2/21</w:t>
      </w:r>
    </w:p>
    <w:p w:rsidR="00E71B9D" w:rsidRPr="00E71B9D" w:rsidRDefault="00E71B9D" w:rsidP="00E71B9D">
      <w:pPr>
        <w:rPr>
          <w:bCs/>
        </w:rPr>
      </w:pPr>
      <w:r w:rsidRPr="00E71B9D">
        <w:rPr>
          <w:bCs/>
        </w:rPr>
        <w:t>Luttrell-Johnson, Keri – North Hardin, Bowling Head Coach – effective 6/11/21</w:t>
      </w:r>
    </w:p>
    <w:p w:rsidR="00E71B9D" w:rsidRPr="00E71B9D" w:rsidRDefault="00E71B9D" w:rsidP="00E71B9D">
      <w:pPr>
        <w:rPr>
          <w:bCs/>
        </w:rPr>
      </w:pPr>
      <w:r w:rsidRPr="00E71B9D">
        <w:rPr>
          <w:bCs/>
        </w:rPr>
        <w:t>Meyers, C. Blake – North Hardin, Golf Coach – effective 5/31/21</w:t>
      </w:r>
    </w:p>
    <w:p w:rsidR="00E71B9D" w:rsidRPr="00E71B9D" w:rsidRDefault="00E71B9D" w:rsidP="00E71B9D">
      <w:pPr>
        <w:rPr>
          <w:bCs/>
        </w:rPr>
      </w:pPr>
      <w:r w:rsidRPr="00E71B9D">
        <w:rPr>
          <w:bCs/>
        </w:rPr>
        <w:t>Roberts-Santana – John Hardin, Girls Basketball 9</w:t>
      </w:r>
      <w:r w:rsidRPr="00E71B9D">
        <w:rPr>
          <w:bCs/>
          <w:vertAlign w:val="superscript"/>
        </w:rPr>
        <w:t>th</w:t>
      </w:r>
      <w:r w:rsidRPr="00E71B9D">
        <w:rPr>
          <w:bCs/>
        </w:rPr>
        <w:t xml:space="preserve"> Grade Coach – effective 5/13/21</w:t>
      </w:r>
    </w:p>
    <w:p w:rsidR="00E71B9D" w:rsidRPr="00E71B9D" w:rsidRDefault="00E71B9D" w:rsidP="00E71B9D">
      <w:pPr>
        <w:rPr>
          <w:bCs/>
        </w:rPr>
      </w:pPr>
      <w:r w:rsidRPr="00E71B9D">
        <w:rPr>
          <w:bCs/>
        </w:rPr>
        <w:t>Vessels, Tyler – Central Hardin, Boys Soccer Assistant Coach 50% - effective 5/26/21</w:t>
      </w:r>
    </w:p>
    <w:p w:rsidR="00E71B9D" w:rsidRPr="00E71B9D" w:rsidRDefault="00E71B9D" w:rsidP="00E71B9D">
      <w:pPr>
        <w:rPr>
          <w:bCs/>
        </w:rPr>
      </w:pPr>
    </w:p>
    <w:p w:rsidR="00E71B9D" w:rsidRPr="00E71B9D" w:rsidRDefault="00E71B9D" w:rsidP="00E71B9D">
      <w:pPr>
        <w:tabs>
          <w:tab w:val="left" w:pos="6509"/>
        </w:tabs>
        <w:rPr>
          <w:u w:val="single"/>
        </w:rPr>
      </w:pPr>
      <w:r w:rsidRPr="00E71B9D">
        <w:rPr>
          <w:u w:val="single"/>
        </w:rPr>
        <w:t>REQUEST PERMISSION TO HIRE PROBATIONARY, FULL-TIME EMERGENCY, AND SUBSTITUTE TEACHERS FOR THE 2021-2022 SCHOOL YEAR</w:t>
      </w:r>
    </w:p>
    <w:p w:rsidR="00E71B9D" w:rsidRPr="00E71B9D" w:rsidRDefault="00E71B9D" w:rsidP="00E71B9D">
      <w:pPr>
        <w:tabs>
          <w:tab w:val="left" w:pos="6509"/>
        </w:tabs>
      </w:pPr>
      <w:r w:rsidRPr="00E71B9D">
        <w:t xml:space="preserve">The Human Resources office requests permission to file applications for Probationary Certifications and Full-Time Emergency Certifications with the Education Professional Standards </w:t>
      </w:r>
      <w:proofErr w:type="gramStart"/>
      <w:r w:rsidRPr="00E71B9D">
        <w:t>Board,</w:t>
      </w:r>
      <w:proofErr w:type="gramEnd"/>
      <w:r w:rsidRPr="00E71B9D">
        <w:t xml:space="preserve"> and to complete Substitute Teacher Certification Applications, as the Director of Human Resources deems necessary for the 2021-2022 school year.</w:t>
      </w:r>
    </w:p>
    <w:p w:rsidR="00E71B9D" w:rsidRPr="00E71B9D" w:rsidRDefault="00E71B9D" w:rsidP="00E71B9D">
      <w:pPr>
        <w:tabs>
          <w:tab w:val="left" w:pos="6509"/>
        </w:tabs>
      </w:pPr>
    </w:p>
    <w:p w:rsidR="00E71B9D" w:rsidRPr="00E71B9D" w:rsidRDefault="00E71B9D" w:rsidP="00E71B9D">
      <w:pPr>
        <w:tabs>
          <w:tab w:val="left" w:pos="6509"/>
        </w:tabs>
        <w:rPr>
          <w:u w:val="single"/>
        </w:rPr>
      </w:pPr>
      <w:r w:rsidRPr="00E71B9D">
        <w:rPr>
          <w:u w:val="single"/>
        </w:rPr>
        <w:t xml:space="preserve">NEW POSITIONS TO </w:t>
      </w:r>
      <w:proofErr w:type="gramStart"/>
      <w:r w:rsidRPr="00E71B9D">
        <w:rPr>
          <w:u w:val="single"/>
        </w:rPr>
        <w:t>BE PAID</w:t>
      </w:r>
      <w:proofErr w:type="gramEnd"/>
      <w:r w:rsidRPr="00E71B9D">
        <w:rPr>
          <w:u w:val="single"/>
        </w:rPr>
        <w:t xml:space="preserve"> BY ESSER FUNDING</w:t>
      </w:r>
    </w:p>
    <w:p w:rsidR="00E71B9D" w:rsidRPr="00E71B9D" w:rsidRDefault="00E71B9D" w:rsidP="00E71B9D">
      <w:pPr>
        <w:tabs>
          <w:tab w:val="left" w:pos="6509"/>
        </w:tabs>
      </w:pPr>
      <w:r w:rsidRPr="00E71B9D">
        <w:t>College View Campus - Counselor (HCS Virtual HS)</w:t>
      </w:r>
    </w:p>
    <w:p w:rsidR="00E71B9D" w:rsidRPr="00E71B9D" w:rsidRDefault="00E71B9D" w:rsidP="00E71B9D">
      <w:pPr>
        <w:tabs>
          <w:tab w:val="left" w:pos="6509"/>
        </w:tabs>
      </w:pPr>
      <w:r w:rsidRPr="00E71B9D">
        <w:t>College View Campus – Math Teacher .5 (HCS Virtual HS)</w:t>
      </w:r>
    </w:p>
    <w:p w:rsidR="00E71B9D" w:rsidRPr="00E71B9D" w:rsidRDefault="00E71B9D" w:rsidP="00E71B9D">
      <w:pPr>
        <w:tabs>
          <w:tab w:val="left" w:pos="6509"/>
        </w:tabs>
      </w:pPr>
      <w:r w:rsidRPr="00E71B9D">
        <w:t xml:space="preserve">18.5 Teachers – 3 High School, 5 Middle School and 10.5 Elementary School </w:t>
      </w:r>
    </w:p>
    <w:p w:rsidR="00E71B9D" w:rsidRPr="00E71B9D" w:rsidRDefault="00E71B9D" w:rsidP="00E71B9D">
      <w:pPr>
        <w:tabs>
          <w:tab w:val="left" w:pos="6509"/>
        </w:tabs>
      </w:pPr>
      <w:r w:rsidRPr="00E71B9D">
        <w:t>Lincoln Trail – Preschool</w:t>
      </w:r>
      <w:proofErr w:type="gramStart"/>
      <w:r w:rsidRPr="00E71B9D">
        <w:t>,  STEM</w:t>
      </w:r>
      <w:proofErr w:type="gramEnd"/>
      <w:r w:rsidRPr="00E71B9D">
        <w:t xml:space="preserve"> focused </w:t>
      </w:r>
    </w:p>
    <w:p w:rsidR="00382EFF" w:rsidRPr="00533D4C" w:rsidRDefault="00382EFF" w:rsidP="00551814">
      <w:pPr>
        <w:pStyle w:val="PlainText"/>
        <w:rPr>
          <w:rFonts w:ascii="Times New Roman" w:hAnsi="Times New Roman" w:cs="Times New Roman"/>
          <w:sz w:val="24"/>
          <w:szCs w:val="24"/>
        </w:rPr>
      </w:pPr>
    </w:p>
    <w:p w:rsidR="00E71B9D" w:rsidRDefault="00E71B9D" w:rsidP="00551814">
      <w:pPr>
        <w:pStyle w:val="PlainText"/>
        <w:rPr>
          <w:rFonts w:ascii="Times New Roman" w:hAnsi="Times New Roman" w:cs="Times New Roman"/>
          <w:b/>
          <w:sz w:val="24"/>
          <w:szCs w:val="24"/>
        </w:rPr>
      </w:pPr>
    </w:p>
    <w:p w:rsidR="00E71B9D" w:rsidRDefault="00382EFF" w:rsidP="00551814">
      <w:pPr>
        <w:pStyle w:val="PlainText"/>
        <w:rPr>
          <w:rFonts w:ascii="Times New Roman" w:hAnsi="Times New Roman" w:cs="Times New Roman"/>
          <w:b/>
          <w:sz w:val="24"/>
          <w:szCs w:val="24"/>
        </w:rPr>
      </w:pPr>
      <w:r w:rsidRPr="00533D4C">
        <w:rPr>
          <w:rFonts w:ascii="Times New Roman" w:hAnsi="Times New Roman" w:cs="Times New Roman"/>
          <w:b/>
          <w:sz w:val="24"/>
          <w:szCs w:val="24"/>
        </w:rPr>
        <w:t>IX.D.2. Classified Personnel Actions</w:t>
      </w:r>
    </w:p>
    <w:p w:rsidR="00E71B9D" w:rsidRPr="00E71B9D" w:rsidRDefault="00E71B9D" w:rsidP="00E71B9D">
      <w:pPr>
        <w:rPr>
          <w:u w:val="single"/>
        </w:rPr>
      </w:pPr>
      <w:r w:rsidRPr="00E71B9D">
        <w:rPr>
          <w:u w:val="single"/>
        </w:rPr>
        <w:t>CLASSIFIED HIRING:</w:t>
      </w:r>
    </w:p>
    <w:p w:rsidR="00E71B9D" w:rsidRPr="00E71B9D" w:rsidRDefault="00E71B9D" w:rsidP="00E71B9D">
      <w:r w:rsidRPr="00E71B9D">
        <w:t>Albrecht, Bobby – 12-month Custodian at G.C. Burkhead</w:t>
      </w:r>
    </w:p>
    <w:p w:rsidR="00E71B9D" w:rsidRPr="00E71B9D" w:rsidRDefault="00E71B9D" w:rsidP="00E71B9D">
      <w:proofErr w:type="spellStart"/>
      <w:r w:rsidRPr="00E71B9D">
        <w:t>Ashlock</w:t>
      </w:r>
      <w:proofErr w:type="spellEnd"/>
      <w:r w:rsidRPr="00E71B9D">
        <w:t>, Abbigail – Student Worker for technology</w:t>
      </w:r>
    </w:p>
    <w:p w:rsidR="00E71B9D" w:rsidRPr="00E71B9D" w:rsidRDefault="00E71B9D" w:rsidP="00E71B9D">
      <w:r w:rsidRPr="00E71B9D">
        <w:t>Barr, Alyssa – Student Worker w/TVP</w:t>
      </w:r>
    </w:p>
    <w:p w:rsidR="00E71B9D" w:rsidRPr="00E71B9D" w:rsidRDefault="00E71B9D" w:rsidP="00E71B9D">
      <w:proofErr w:type="spellStart"/>
      <w:r w:rsidRPr="00E71B9D">
        <w:t>Baruwa</w:t>
      </w:r>
      <w:proofErr w:type="spellEnd"/>
      <w:r w:rsidRPr="00E71B9D">
        <w:t xml:space="preserve">, </w:t>
      </w:r>
      <w:proofErr w:type="spellStart"/>
      <w:r w:rsidRPr="00E71B9D">
        <w:t>Folasade</w:t>
      </w:r>
      <w:proofErr w:type="spellEnd"/>
      <w:r w:rsidRPr="00E71B9D">
        <w:t xml:space="preserve"> – Student Worker w/EC3</w:t>
      </w:r>
    </w:p>
    <w:p w:rsidR="00E71B9D" w:rsidRPr="00E71B9D" w:rsidRDefault="00E71B9D" w:rsidP="00E71B9D">
      <w:r w:rsidRPr="00E71B9D">
        <w:t>Bibb, Ryan – Student Worker for technology</w:t>
      </w:r>
    </w:p>
    <w:p w:rsidR="00E71B9D" w:rsidRPr="00E71B9D" w:rsidRDefault="00E71B9D" w:rsidP="00E71B9D">
      <w:proofErr w:type="spellStart"/>
      <w:r w:rsidRPr="00E71B9D">
        <w:t>Boutwell</w:t>
      </w:r>
      <w:proofErr w:type="spellEnd"/>
      <w:r w:rsidRPr="00E71B9D">
        <w:t>, Noah – Student Worker for technology</w:t>
      </w:r>
    </w:p>
    <w:p w:rsidR="00E71B9D" w:rsidRPr="00E71B9D" w:rsidRDefault="00E71B9D" w:rsidP="00E71B9D">
      <w:r w:rsidRPr="00E71B9D">
        <w:t>Brandenburg, Griffin – Student Worker for technology</w:t>
      </w:r>
    </w:p>
    <w:p w:rsidR="00E71B9D" w:rsidRPr="00E71B9D" w:rsidRDefault="00E71B9D" w:rsidP="00E71B9D">
      <w:r w:rsidRPr="00E71B9D">
        <w:t xml:space="preserve">Cole, Kaitlyn – Full-time Childcare Monitor at </w:t>
      </w:r>
      <w:proofErr w:type="spellStart"/>
      <w:r w:rsidRPr="00E71B9D">
        <w:t>CollegeView</w:t>
      </w:r>
      <w:proofErr w:type="spellEnd"/>
    </w:p>
    <w:p w:rsidR="00E71B9D" w:rsidRPr="00E71B9D" w:rsidRDefault="00E71B9D" w:rsidP="00E71B9D">
      <w:r w:rsidRPr="00E71B9D">
        <w:t>Collins, Shelbi – Student Worker for New Highland</w:t>
      </w:r>
    </w:p>
    <w:p w:rsidR="00E71B9D" w:rsidRPr="00E71B9D" w:rsidRDefault="00E71B9D" w:rsidP="00E71B9D">
      <w:r w:rsidRPr="00E71B9D">
        <w:t>Crutchfield, Elizabeth – Student Worker for technology</w:t>
      </w:r>
    </w:p>
    <w:p w:rsidR="00E71B9D" w:rsidRPr="00E71B9D" w:rsidRDefault="00E71B9D" w:rsidP="00E71B9D">
      <w:r w:rsidRPr="00E71B9D">
        <w:t>Curtis, Madison – Student Worker for Childcare</w:t>
      </w:r>
    </w:p>
    <w:p w:rsidR="00E71B9D" w:rsidRPr="00E71B9D" w:rsidRDefault="00E71B9D" w:rsidP="00E71B9D">
      <w:proofErr w:type="spellStart"/>
      <w:r w:rsidRPr="00E71B9D">
        <w:t>Custis</w:t>
      </w:r>
      <w:proofErr w:type="spellEnd"/>
      <w:r w:rsidRPr="00E71B9D">
        <w:t>, Payton – Student Worker for technology</w:t>
      </w:r>
    </w:p>
    <w:p w:rsidR="00E71B9D" w:rsidRPr="00E71B9D" w:rsidRDefault="00E71B9D" w:rsidP="00E71B9D">
      <w:r w:rsidRPr="00E71B9D">
        <w:t>Fuller, Alaina – Student Worker w/EC3</w:t>
      </w:r>
    </w:p>
    <w:p w:rsidR="00E71B9D" w:rsidRPr="00E71B9D" w:rsidRDefault="00E71B9D" w:rsidP="00E71B9D">
      <w:r w:rsidRPr="00E71B9D">
        <w:t>Hale, Holly – Student Worker w/EC3</w:t>
      </w:r>
    </w:p>
    <w:p w:rsidR="00E71B9D" w:rsidRPr="00E71B9D" w:rsidRDefault="00E71B9D" w:rsidP="00E71B9D">
      <w:proofErr w:type="spellStart"/>
      <w:r w:rsidRPr="00E71B9D">
        <w:t>Herrada</w:t>
      </w:r>
      <w:proofErr w:type="spellEnd"/>
      <w:r w:rsidRPr="00E71B9D">
        <w:t>, Martha – Full-time Childcare Monitor at North Park Elementary</w:t>
      </w:r>
    </w:p>
    <w:p w:rsidR="00E71B9D" w:rsidRPr="00E71B9D" w:rsidRDefault="00E71B9D" w:rsidP="00E71B9D">
      <w:r w:rsidRPr="00E71B9D">
        <w:t>Hynes, Harper – Student Worker w/EC3</w:t>
      </w:r>
    </w:p>
    <w:p w:rsidR="00E71B9D" w:rsidRPr="00E71B9D" w:rsidRDefault="00E71B9D" w:rsidP="00E71B9D">
      <w:r w:rsidRPr="00E71B9D">
        <w:t>Jarvis, Reagan – Student Worker for technology</w:t>
      </w:r>
    </w:p>
    <w:p w:rsidR="00E71B9D" w:rsidRPr="00E71B9D" w:rsidRDefault="00E71B9D" w:rsidP="00E71B9D">
      <w:r w:rsidRPr="00E71B9D">
        <w:t>Johnson, Brittany – Account Clerk II at John Hardin PAC (21-22)</w:t>
      </w:r>
    </w:p>
    <w:p w:rsidR="00E71B9D" w:rsidRPr="00E71B9D" w:rsidRDefault="00E71B9D" w:rsidP="00E71B9D">
      <w:r w:rsidRPr="00E71B9D">
        <w:t>Lett, Joy – Student Worker w/EC3</w:t>
      </w:r>
    </w:p>
    <w:p w:rsidR="00E71B9D" w:rsidRPr="00E71B9D" w:rsidRDefault="00E71B9D" w:rsidP="00E71B9D">
      <w:r w:rsidRPr="00E71B9D">
        <w:t xml:space="preserve">Mackey, </w:t>
      </w:r>
      <w:proofErr w:type="spellStart"/>
      <w:r w:rsidRPr="00E71B9D">
        <w:t>Dawnette</w:t>
      </w:r>
      <w:proofErr w:type="spellEnd"/>
      <w:r w:rsidRPr="00E71B9D">
        <w:t xml:space="preserve"> – Student Worker for North Hardin</w:t>
      </w:r>
    </w:p>
    <w:p w:rsidR="00E71B9D" w:rsidRPr="00E71B9D" w:rsidRDefault="00E71B9D" w:rsidP="00E71B9D">
      <w:r w:rsidRPr="00E71B9D">
        <w:t xml:space="preserve">Patel, </w:t>
      </w:r>
      <w:proofErr w:type="spellStart"/>
      <w:r w:rsidRPr="00E71B9D">
        <w:t>Krupi</w:t>
      </w:r>
      <w:proofErr w:type="spellEnd"/>
      <w:r w:rsidRPr="00E71B9D">
        <w:t xml:space="preserve"> – Student Worker w/EC3</w:t>
      </w:r>
    </w:p>
    <w:p w:rsidR="00E71B9D" w:rsidRPr="00E71B9D" w:rsidRDefault="00E71B9D" w:rsidP="00E71B9D">
      <w:r w:rsidRPr="00E71B9D">
        <w:t>Patrick, Sierra – Student Worker for technology</w:t>
      </w:r>
    </w:p>
    <w:p w:rsidR="00E71B9D" w:rsidRPr="00E71B9D" w:rsidRDefault="00E71B9D" w:rsidP="00E71B9D">
      <w:r w:rsidRPr="00E71B9D">
        <w:t>Patton, Whitney – 12-month Custodian at North Hardin</w:t>
      </w:r>
    </w:p>
    <w:p w:rsidR="00E71B9D" w:rsidRPr="00E71B9D" w:rsidRDefault="00E71B9D" w:rsidP="00E71B9D">
      <w:r w:rsidRPr="00E71B9D">
        <w:t>Pepper, Elizabeth – Student Worker w/TVP</w:t>
      </w:r>
    </w:p>
    <w:p w:rsidR="00E71B9D" w:rsidRPr="00E71B9D" w:rsidRDefault="00E71B9D" w:rsidP="00E71B9D">
      <w:r w:rsidRPr="00E71B9D">
        <w:t>Reed, Reagan – Student Worker for technology</w:t>
      </w:r>
    </w:p>
    <w:p w:rsidR="00E71B9D" w:rsidRPr="00E71B9D" w:rsidRDefault="00E71B9D" w:rsidP="00E71B9D">
      <w:r w:rsidRPr="00E71B9D">
        <w:t>Rogers, Dakota – Program Assistant I for technology</w:t>
      </w:r>
    </w:p>
    <w:p w:rsidR="00E71B9D" w:rsidRPr="00E71B9D" w:rsidRDefault="00E71B9D" w:rsidP="00E71B9D">
      <w:r w:rsidRPr="00E71B9D">
        <w:t>Sego, Ellen – Student Worker for technology</w:t>
      </w:r>
    </w:p>
    <w:p w:rsidR="00E71B9D" w:rsidRPr="00E71B9D" w:rsidRDefault="00E71B9D" w:rsidP="00E71B9D">
      <w:proofErr w:type="spellStart"/>
      <w:r w:rsidRPr="00E71B9D">
        <w:t>Shacklette</w:t>
      </w:r>
      <w:proofErr w:type="spellEnd"/>
      <w:r w:rsidRPr="00E71B9D">
        <w:t xml:space="preserve">, </w:t>
      </w:r>
      <w:proofErr w:type="spellStart"/>
      <w:r w:rsidRPr="00E71B9D">
        <w:t>Kauner</w:t>
      </w:r>
      <w:proofErr w:type="spellEnd"/>
      <w:r w:rsidRPr="00E71B9D">
        <w:t xml:space="preserve"> – Student Worker w/EC3</w:t>
      </w:r>
    </w:p>
    <w:p w:rsidR="00E71B9D" w:rsidRPr="00E71B9D" w:rsidRDefault="00E71B9D" w:rsidP="00E71B9D">
      <w:r w:rsidRPr="00E71B9D">
        <w:t>Shuffler, Ashley – Student Worker for technology</w:t>
      </w:r>
    </w:p>
    <w:p w:rsidR="00E71B9D" w:rsidRPr="00E71B9D" w:rsidRDefault="00E71B9D" w:rsidP="00E71B9D">
      <w:proofErr w:type="spellStart"/>
      <w:r w:rsidRPr="00E71B9D">
        <w:t>Snashall</w:t>
      </w:r>
      <w:proofErr w:type="spellEnd"/>
      <w:r w:rsidRPr="00E71B9D">
        <w:t>, Allison – Student Worker for technology</w:t>
      </w:r>
    </w:p>
    <w:p w:rsidR="00E71B9D" w:rsidRPr="00E71B9D" w:rsidRDefault="00E71B9D" w:rsidP="00E71B9D">
      <w:r w:rsidRPr="00E71B9D">
        <w:t>Stith, Nolan – Student Worker for technology</w:t>
      </w:r>
    </w:p>
    <w:p w:rsidR="00E71B9D" w:rsidRPr="00E71B9D" w:rsidRDefault="00E71B9D" w:rsidP="00E71B9D">
      <w:r w:rsidRPr="00E71B9D">
        <w:t>Sutton, Addison – Substitute Childcare Monitor</w:t>
      </w:r>
    </w:p>
    <w:p w:rsidR="00E71B9D" w:rsidRPr="00E71B9D" w:rsidRDefault="00E71B9D" w:rsidP="00E71B9D">
      <w:r w:rsidRPr="00E71B9D">
        <w:t>Tabb, Julia – Student Worker for technology</w:t>
      </w:r>
    </w:p>
    <w:p w:rsidR="00E71B9D" w:rsidRPr="00E71B9D" w:rsidRDefault="00E71B9D" w:rsidP="00E71B9D">
      <w:r w:rsidRPr="00E71B9D">
        <w:t>Thompson, Eli – Student Worker for Central Hardin</w:t>
      </w:r>
    </w:p>
    <w:p w:rsidR="00E71B9D" w:rsidRPr="00E71B9D" w:rsidRDefault="00E71B9D" w:rsidP="00E71B9D">
      <w:r w:rsidRPr="00E71B9D">
        <w:t xml:space="preserve">Timmons, </w:t>
      </w:r>
      <w:proofErr w:type="spellStart"/>
      <w:r w:rsidRPr="00E71B9D">
        <w:t>Tatiyana</w:t>
      </w:r>
      <w:proofErr w:type="spellEnd"/>
      <w:r w:rsidRPr="00E71B9D">
        <w:t xml:space="preserve"> – Student Worker for technology</w:t>
      </w:r>
    </w:p>
    <w:p w:rsidR="00E71B9D" w:rsidRPr="00E71B9D" w:rsidRDefault="00E71B9D" w:rsidP="00E71B9D">
      <w:r w:rsidRPr="00E71B9D">
        <w:t>Vest, Lindsey – Student Worker w/EC3</w:t>
      </w:r>
    </w:p>
    <w:p w:rsidR="00E71B9D" w:rsidRPr="00E71B9D" w:rsidRDefault="00E71B9D" w:rsidP="00E71B9D">
      <w:r w:rsidRPr="00E71B9D">
        <w:t>Walsh, Rachelle – Substitute Coordinator</w:t>
      </w:r>
    </w:p>
    <w:p w:rsidR="00E71B9D" w:rsidRPr="00E71B9D" w:rsidRDefault="00E71B9D" w:rsidP="00E71B9D">
      <w:r w:rsidRPr="00E71B9D">
        <w:t>Weber, Savannah – Student Worker w/EC3</w:t>
      </w:r>
    </w:p>
    <w:p w:rsidR="00E71B9D" w:rsidRPr="00E71B9D" w:rsidRDefault="00E71B9D" w:rsidP="00E71B9D"/>
    <w:p w:rsidR="00E71B9D" w:rsidRPr="00E71B9D" w:rsidRDefault="00E71B9D" w:rsidP="00E71B9D">
      <w:pPr>
        <w:rPr>
          <w:u w:val="single"/>
        </w:rPr>
      </w:pPr>
      <w:r w:rsidRPr="00E71B9D">
        <w:rPr>
          <w:u w:val="single"/>
        </w:rPr>
        <w:t>CLASSIFIED TRANSFERS:</w:t>
      </w:r>
    </w:p>
    <w:p w:rsidR="00E71B9D" w:rsidRPr="00E71B9D" w:rsidRDefault="00E71B9D" w:rsidP="00E71B9D">
      <w:r w:rsidRPr="00E71B9D">
        <w:t xml:space="preserve">Adamson, Larry – Full-time Instructional Assistant II transfer from Woodland to </w:t>
      </w:r>
      <w:proofErr w:type="spellStart"/>
      <w:r w:rsidRPr="00E71B9D">
        <w:t>CollegeView</w:t>
      </w:r>
      <w:proofErr w:type="spellEnd"/>
      <w:r w:rsidRPr="00E71B9D">
        <w:t xml:space="preserve"> (21-22)</w:t>
      </w:r>
    </w:p>
    <w:p w:rsidR="00E71B9D" w:rsidRPr="00E71B9D" w:rsidRDefault="00E71B9D" w:rsidP="00E71B9D">
      <w:r w:rsidRPr="00E71B9D">
        <w:t xml:space="preserve">Barney, Sabrina – Transfer from FT </w:t>
      </w:r>
      <w:proofErr w:type="spellStart"/>
      <w:r w:rsidRPr="00E71B9D">
        <w:t>Inst</w:t>
      </w:r>
      <w:proofErr w:type="spellEnd"/>
      <w:r w:rsidRPr="00E71B9D">
        <w:t xml:space="preserve"> </w:t>
      </w:r>
      <w:proofErr w:type="spellStart"/>
      <w:r w:rsidRPr="00E71B9D">
        <w:t>Asst</w:t>
      </w:r>
      <w:proofErr w:type="spellEnd"/>
      <w:r w:rsidRPr="00E71B9D">
        <w:t xml:space="preserve"> II to </w:t>
      </w:r>
      <w:proofErr w:type="spellStart"/>
      <w:r w:rsidRPr="00E71B9D">
        <w:t>Inst</w:t>
      </w:r>
      <w:proofErr w:type="spellEnd"/>
      <w:r w:rsidRPr="00E71B9D">
        <w:t xml:space="preserve"> </w:t>
      </w:r>
      <w:proofErr w:type="spellStart"/>
      <w:r w:rsidRPr="00E71B9D">
        <w:t>Asst</w:t>
      </w:r>
      <w:proofErr w:type="spellEnd"/>
      <w:r w:rsidRPr="00E71B9D">
        <w:t xml:space="preserve"> I at </w:t>
      </w:r>
      <w:proofErr w:type="spellStart"/>
      <w:r w:rsidRPr="00E71B9D">
        <w:t>MeadowView</w:t>
      </w:r>
      <w:proofErr w:type="spellEnd"/>
      <w:r w:rsidRPr="00E71B9D">
        <w:t xml:space="preserve"> Elementary (21-22)</w:t>
      </w:r>
    </w:p>
    <w:p w:rsidR="00E71B9D" w:rsidRPr="00E71B9D" w:rsidRDefault="00E71B9D" w:rsidP="00E71B9D">
      <w:proofErr w:type="spellStart"/>
      <w:r w:rsidRPr="00E71B9D">
        <w:t>Bramblett</w:t>
      </w:r>
      <w:proofErr w:type="spellEnd"/>
      <w:r w:rsidRPr="00E71B9D">
        <w:t xml:space="preserve">, Jackie – Transfer from </w:t>
      </w:r>
      <w:proofErr w:type="spellStart"/>
      <w:r w:rsidRPr="00E71B9D">
        <w:t>Asst</w:t>
      </w:r>
      <w:proofErr w:type="spellEnd"/>
      <w:r w:rsidRPr="00E71B9D">
        <w:t xml:space="preserve"> Foodservice Manager at North Hardin to Manager at North Middle (21-22)</w:t>
      </w:r>
    </w:p>
    <w:p w:rsidR="00E71B9D" w:rsidRPr="00E71B9D" w:rsidRDefault="00E71B9D" w:rsidP="00E71B9D">
      <w:r w:rsidRPr="00E71B9D">
        <w:t>Blevins, Mitzi – Cook/Baker transfer from Lakewood Elementary to Central Hardin (21-22)</w:t>
      </w:r>
    </w:p>
    <w:p w:rsidR="00E71B9D" w:rsidRPr="00E71B9D" w:rsidRDefault="00E71B9D" w:rsidP="00E71B9D">
      <w:proofErr w:type="spellStart"/>
      <w:r w:rsidRPr="00E71B9D">
        <w:t>Crance</w:t>
      </w:r>
      <w:proofErr w:type="spellEnd"/>
      <w:r w:rsidRPr="00E71B9D">
        <w:t>, Rachel – Transfer from Cook/Baker to Foodservice Manager at East Hardin (21-22)</w:t>
      </w:r>
    </w:p>
    <w:p w:rsidR="00E71B9D" w:rsidRPr="00E71B9D" w:rsidRDefault="00E71B9D" w:rsidP="00E71B9D">
      <w:r w:rsidRPr="00E71B9D">
        <w:t>Davidson, Leann – Transfer from Cook/Baker at North Hardin to Foodservice Manager at North Park (21-22)</w:t>
      </w:r>
    </w:p>
    <w:p w:rsidR="00E71B9D" w:rsidRPr="00E71B9D" w:rsidRDefault="00E71B9D" w:rsidP="00E71B9D">
      <w:r w:rsidRPr="00E71B9D">
        <w:t>Ellis, Lisa – Transfer from Assistant Foodservice Manager to Foodservice Manager at Central Hardin (21-22)</w:t>
      </w:r>
    </w:p>
    <w:p w:rsidR="00E71B9D" w:rsidRPr="00E71B9D" w:rsidRDefault="00E71B9D" w:rsidP="00E71B9D">
      <w:r w:rsidRPr="00E71B9D">
        <w:t>Emery, Emily - Cook/Baker transfer from Lakewood Elementary to Central Hardin (21-22)</w:t>
      </w:r>
    </w:p>
    <w:p w:rsidR="00E71B9D" w:rsidRPr="00E71B9D" w:rsidRDefault="00E71B9D" w:rsidP="00E71B9D">
      <w:r w:rsidRPr="00E71B9D">
        <w:t>Gibbs, Clara – Transfer from Cook/Baker to Assistant Foodservice Manager at North Hardin (21-22)</w:t>
      </w:r>
    </w:p>
    <w:p w:rsidR="00E71B9D" w:rsidRPr="00E71B9D" w:rsidRDefault="00E71B9D" w:rsidP="00E71B9D">
      <w:r w:rsidRPr="00E71B9D">
        <w:t>Hack, Stephanie – Transfer from Registrar at Vine Grove to Attendance Data Technician at Central Office (21-22)</w:t>
      </w:r>
    </w:p>
    <w:p w:rsidR="00E71B9D" w:rsidRPr="00E71B9D" w:rsidRDefault="00E71B9D" w:rsidP="00E71B9D">
      <w:r w:rsidRPr="00E71B9D">
        <w:t>Jones, Amy – Transfer from Instructional Assistant I at G.C. Burkhead to Clerk at Day Treatment (21-22)</w:t>
      </w:r>
    </w:p>
    <w:p w:rsidR="00E71B9D" w:rsidRPr="00E71B9D" w:rsidRDefault="00E71B9D" w:rsidP="00E71B9D">
      <w:r w:rsidRPr="00E71B9D">
        <w:t xml:space="preserve">Kimble, </w:t>
      </w:r>
      <w:proofErr w:type="spellStart"/>
      <w:r w:rsidRPr="00E71B9D">
        <w:t>AlexisLee</w:t>
      </w:r>
      <w:proofErr w:type="spellEnd"/>
      <w:r w:rsidRPr="00E71B9D">
        <w:t xml:space="preserve"> – Transfer from Program Assistant I to Program Assistant II w/TVP</w:t>
      </w:r>
    </w:p>
    <w:p w:rsidR="00E71B9D" w:rsidRPr="00E71B9D" w:rsidRDefault="00E71B9D" w:rsidP="00E71B9D">
      <w:r w:rsidRPr="00E71B9D">
        <w:t xml:space="preserve">LeBlanc, John – Transfer from 10-month to 12-month Custodian from East Hardin to </w:t>
      </w:r>
      <w:proofErr w:type="spellStart"/>
      <w:r w:rsidRPr="00E71B9D">
        <w:t>CollegeView</w:t>
      </w:r>
      <w:proofErr w:type="spellEnd"/>
      <w:r w:rsidRPr="00E71B9D">
        <w:t xml:space="preserve"> (21-22)</w:t>
      </w:r>
    </w:p>
    <w:p w:rsidR="00E71B9D" w:rsidRPr="00E71B9D" w:rsidRDefault="00E71B9D" w:rsidP="00E71B9D">
      <w:proofErr w:type="spellStart"/>
      <w:r w:rsidRPr="00E71B9D">
        <w:t>LeFevre</w:t>
      </w:r>
      <w:proofErr w:type="spellEnd"/>
      <w:r w:rsidRPr="00E71B9D">
        <w:t xml:space="preserve">, Kimberley – Transfer from FT </w:t>
      </w:r>
      <w:proofErr w:type="spellStart"/>
      <w:r w:rsidRPr="00E71B9D">
        <w:t>Inst</w:t>
      </w:r>
      <w:proofErr w:type="spellEnd"/>
      <w:r w:rsidRPr="00E71B9D">
        <w:t xml:space="preserve"> </w:t>
      </w:r>
      <w:proofErr w:type="spellStart"/>
      <w:r w:rsidRPr="00E71B9D">
        <w:t>Asst</w:t>
      </w:r>
      <w:proofErr w:type="spellEnd"/>
      <w:r w:rsidRPr="00E71B9D">
        <w:t xml:space="preserve"> I at North Park to Secretary I at Central Office </w:t>
      </w:r>
    </w:p>
    <w:p w:rsidR="00E71B9D" w:rsidRPr="00E71B9D" w:rsidRDefault="00E71B9D" w:rsidP="00E71B9D">
      <w:r w:rsidRPr="00E71B9D">
        <w:t>Merchant, Marcia – Cook/Baker at East Hardin change in hours from 5.5 to 6.25 (21-22)</w:t>
      </w:r>
    </w:p>
    <w:p w:rsidR="00E71B9D" w:rsidRPr="00E71B9D" w:rsidRDefault="00E71B9D" w:rsidP="00E71B9D">
      <w:r w:rsidRPr="00E71B9D">
        <w:t>Wade, Andrew – 12-month Custodian transfer from North Park Elementary to Bluegrass Middle</w:t>
      </w:r>
    </w:p>
    <w:p w:rsidR="00E71B9D" w:rsidRPr="00E71B9D" w:rsidRDefault="00E71B9D" w:rsidP="00E71B9D">
      <w:r w:rsidRPr="00E71B9D">
        <w:t>Wheatley, Evelyn – Transfer from Foodservice Manager to 12-month Custodian at John Hardin (21-22)</w:t>
      </w:r>
    </w:p>
    <w:p w:rsidR="00E71B9D" w:rsidRPr="00E71B9D" w:rsidRDefault="00E71B9D" w:rsidP="00E71B9D"/>
    <w:p w:rsidR="00E71B9D" w:rsidRPr="00E71B9D" w:rsidRDefault="00E71B9D" w:rsidP="00E71B9D">
      <w:pPr>
        <w:keepNext/>
        <w:outlineLvl w:val="1"/>
        <w:rPr>
          <w:u w:val="single"/>
        </w:rPr>
      </w:pPr>
      <w:r w:rsidRPr="00E71B9D">
        <w:rPr>
          <w:u w:val="single"/>
        </w:rPr>
        <w:t xml:space="preserve">CLASSIFIED RESIGNATIONS: </w:t>
      </w:r>
    </w:p>
    <w:p w:rsidR="00E71B9D" w:rsidRPr="00E71B9D" w:rsidRDefault="00E71B9D" w:rsidP="00E71B9D">
      <w:r w:rsidRPr="00E71B9D">
        <w:t>Camp, Scott – Bus Driver, effective 5/31/21</w:t>
      </w:r>
    </w:p>
    <w:p w:rsidR="00E71B9D" w:rsidRPr="00E71B9D" w:rsidRDefault="00E71B9D" w:rsidP="00E71B9D">
      <w:r w:rsidRPr="00E71B9D">
        <w:t>Cross, Georgia – Cook/Baker at New Highland Elementary, effective 6/30/21</w:t>
      </w:r>
    </w:p>
    <w:p w:rsidR="00E71B9D" w:rsidRPr="00E71B9D" w:rsidRDefault="00E71B9D" w:rsidP="00E71B9D">
      <w:r w:rsidRPr="00E71B9D">
        <w:t>House, Charles – Bus Driver, effective 5/21/21</w:t>
      </w:r>
    </w:p>
    <w:p w:rsidR="00E71B9D" w:rsidRPr="00E71B9D" w:rsidRDefault="00E71B9D" w:rsidP="00E71B9D">
      <w:r w:rsidRPr="00E71B9D">
        <w:t>Kraemer, Haile – Full-time Childcare Monitor at North Park Elementary, effective 5/28/21</w:t>
      </w:r>
    </w:p>
    <w:p w:rsidR="00E71B9D" w:rsidRPr="00E71B9D" w:rsidRDefault="00E71B9D" w:rsidP="00E71B9D">
      <w:proofErr w:type="spellStart"/>
      <w:r w:rsidRPr="00E71B9D">
        <w:t>McCaslin</w:t>
      </w:r>
      <w:proofErr w:type="spellEnd"/>
      <w:r w:rsidRPr="00E71B9D">
        <w:t xml:space="preserve">, </w:t>
      </w:r>
      <w:proofErr w:type="spellStart"/>
      <w:r w:rsidRPr="00E71B9D">
        <w:t>Rosalva</w:t>
      </w:r>
      <w:proofErr w:type="spellEnd"/>
      <w:r w:rsidRPr="00E71B9D">
        <w:t xml:space="preserve"> – Part-time Program Assistant (translator services), effective 5/31/21</w:t>
      </w:r>
    </w:p>
    <w:p w:rsidR="00E71B9D" w:rsidRPr="00E71B9D" w:rsidRDefault="00E71B9D" w:rsidP="00E71B9D">
      <w:proofErr w:type="spellStart"/>
      <w:r w:rsidRPr="00E71B9D">
        <w:t>Yopp</w:t>
      </w:r>
      <w:proofErr w:type="spellEnd"/>
      <w:r w:rsidRPr="00E71B9D">
        <w:t xml:space="preserve">, Brittany – Full-time Childcare Monitor at </w:t>
      </w:r>
      <w:proofErr w:type="spellStart"/>
      <w:r w:rsidRPr="00E71B9D">
        <w:t>CollegeView</w:t>
      </w:r>
      <w:proofErr w:type="spellEnd"/>
      <w:r w:rsidRPr="00E71B9D">
        <w:t>, effective 5/24/21</w:t>
      </w:r>
    </w:p>
    <w:p w:rsidR="00E71B9D" w:rsidRPr="00E71B9D" w:rsidRDefault="00E71B9D" w:rsidP="00E71B9D"/>
    <w:p w:rsidR="00E71B9D" w:rsidRPr="00E71B9D" w:rsidRDefault="00E71B9D" w:rsidP="00E71B9D">
      <w:pPr>
        <w:keepNext/>
        <w:outlineLvl w:val="1"/>
        <w:rPr>
          <w:u w:val="single"/>
        </w:rPr>
      </w:pPr>
      <w:r w:rsidRPr="00E71B9D">
        <w:rPr>
          <w:u w:val="single"/>
        </w:rPr>
        <w:t xml:space="preserve">CLASSIFIED RETIREMENTS: </w:t>
      </w:r>
    </w:p>
    <w:p w:rsidR="00E71B9D" w:rsidRPr="00E71B9D" w:rsidRDefault="00E71B9D" w:rsidP="00E71B9D">
      <w:proofErr w:type="spellStart"/>
      <w:r w:rsidRPr="00E71B9D">
        <w:t>Ringler</w:t>
      </w:r>
      <w:proofErr w:type="spellEnd"/>
      <w:r w:rsidRPr="00E71B9D">
        <w:t xml:space="preserve">, Lisa – Full-time Instructional Assistant I at </w:t>
      </w:r>
      <w:proofErr w:type="spellStart"/>
      <w:r w:rsidRPr="00E71B9D">
        <w:t>Heartand</w:t>
      </w:r>
      <w:proofErr w:type="spellEnd"/>
      <w:r w:rsidRPr="00E71B9D">
        <w:t xml:space="preserve"> Elementary, effective 6/30/21</w:t>
      </w:r>
    </w:p>
    <w:p w:rsidR="00E71B9D" w:rsidRPr="00E71B9D" w:rsidRDefault="00E71B9D" w:rsidP="00E71B9D"/>
    <w:p w:rsidR="00E71B9D" w:rsidRPr="00E71B9D" w:rsidRDefault="00E71B9D" w:rsidP="00E71B9D">
      <w:pPr>
        <w:rPr>
          <w:bCs/>
          <w:u w:val="single"/>
        </w:rPr>
      </w:pPr>
      <w:r w:rsidRPr="00E71B9D">
        <w:rPr>
          <w:bCs/>
          <w:u w:val="single"/>
        </w:rPr>
        <w:t xml:space="preserve">NEW POSITIONS TO </w:t>
      </w:r>
      <w:proofErr w:type="gramStart"/>
      <w:r w:rsidRPr="00E71B9D">
        <w:rPr>
          <w:bCs/>
          <w:u w:val="single"/>
        </w:rPr>
        <w:t>BE PAID</w:t>
      </w:r>
      <w:proofErr w:type="gramEnd"/>
      <w:r w:rsidRPr="00E71B9D">
        <w:rPr>
          <w:bCs/>
          <w:u w:val="single"/>
        </w:rPr>
        <w:t xml:space="preserve"> BY ESSER FUNDING</w:t>
      </w:r>
    </w:p>
    <w:p w:rsidR="00E71B9D" w:rsidRPr="00E71B9D" w:rsidRDefault="00E71B9D" w:rsidP="00E71B9D">
      <w:pPr>
        <w:rPr>
          <w:bCs/>
        </w:rPr>
      </w:pPr>
      <w:r w:rsidRPr="00E71B9D">
        <w:rPr>
          <w:bCs/>
        </w:rPr>
        <w:t>(1) Full-time Instructional Assistant I at Lincoln Trail Elementary (preschool for 21-22)</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 </w:t>
      </w:r>
      <w:r w:rsidRPr="00533D4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D.3. Approval of the recommended changes to salaries and positions for the 2021-22 school year </w:t>
      </w:r>
      <w:r w:rsidRPr="00533D4C">
        <w:rPr>
          <w:rFonts w:ascii="Times New Roman" w:hAnsi="Times New Roman" w:cs="Times New Roman"/>
          <w:sz w:val="24"/>
          <w:szCs w:val="24"/>
        </w:rPr>
        <w:t xml:space="preserve"> </w:t>
      </w:r>
    </w:p>
    <w:p w:rsidR="00E71B9D" w:rsidRPr="00533D4C" w:rsidRDefault="00E71B9D"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E. Miscellaneous Item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E.1. </w:t>
      </w:r>
      <w:proofErr w:type="gramStart"/>
      <w:r w:rsidRPr="00533D4C">
        <w:rPr>
          <w:rFonts w:ascii="Times New Roman" w:hAnsi="Times New Roman" w:cs="Times New Roman"/>
          <w:b/>
          <w:sz w:val="24"/>
          <w:szCs w:val="24"/>
        </w:rPr>
        <w:t>Received</w:t>
      </w:r>
      <w:proofErr w:type="gramEnd"/>
      <w:r w:rsidRPr="00533D4C">
        <w:rPr>
          <w:rFonts w:ascii="Times New Roman" w:hAnsi="Times New Roman" w:cs="Times New Roman"/>
          <w:b/>
          <w:sz w:val="24"/>
          <w:szCs w:val="24"/>
        </w:rPr>
        <w:t xml:space="preserve"> the schools SBDM Minute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E.2. Received the PAC Information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E.3. Approval of the minutes from the May 20, 2021, regular lunch board meeting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E.4. Approval of the minutes from the May 20, 2021, regular evening board meeting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E.5. Approval of the minutes from the June 10, 2021, special board meeting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E.6. Approval of the recommended policy revision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IX.E.7. </w:t>
      </w:r>
      <w:proofErr w:type="gramStart"/>
      <w:r w:rsidRPr="00533D4C">
        <w:rPr>
          <w:rFonts w:ascii="Times New Roman" w:hAnsi="Times New Roman" w:cs="Times New Roman"/>
          <w:b/>
          <w:sz w:val="24"/>
          <w:szCs w:val="24"/>
        </w:rPr>
        <w:t>Received</w:t>
      </w:r>
      <w:proofErr w:type="gramEnd"/>
      <w:r w:rsidRPr="00533D4C">
        <w:rPr>
          <w:rFonts w:ascii="Times New Roman" w:hAnsi="Times New Roman" w:cs="Times New Roman"/>
          <w:b/>
          <w:sz w:val="24"/>
          <w:szCs w:val="24"/>
        </w:rPr>
        <w:t xml:space="preserve"> a copy of the changes to the procedure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 Action Item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A. Consideration and possible approval of a resolution authorizing a lease agreement with the Hardin County School District Finance Corporation and approval of all other documents in connection with the proposed Hardin County School District Finance Corporation School Building Revenue Bonds, Series of 2021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Order #10918 - Motion Passed: </w:t>
      </w:r>
      <w:r w:rsidRPr="00533D4C">
        <w:rPr>
          <w:rFonts w:ascii="Times New Roman" w:hAnsi="Times New Roman" w:cs="Times New Roman"/>
          <w:sz w:val="24"/>
          <w:szCs w:val="24"/>
        </w:rPr>
        <w:t xml:space="preserve"> Approval of the resolution authorizing a lease agreement with the Hardin County School District Finance Corporation and approval of all other documents in connection with the proposed Hardin County School District Finance C</w:t>
      </w:r>
      <w:r w:rsidR="00E71B9D">
        <w:rPr>
          <w:rFonts w:ascii="Times New Roman" w:hAnsi="Times New Roman" w:cs="Times New Roman"/>
          <w:sz w:val="24"/>
          <w:szCs w:val="24"/>
        </w:rPr>
        <w:t>orporation School Building Reven</w:t>
      </w:r>
      <w:r w:rsidRPr="00533D4C">
        <w:rPr>
          <w:rFonts w:ascii="Times New Roman" w:hAnsi="Times New Roman" w:cs="Times New Roman"/>
          <w:sz w:val="24"/>
          <w:szCs w:val="24"/>
        </w:rPr>
        <w:t xml:space="preserve">ue Bonds, Series of 2021 passed with a motion by Mr. Ben Sego and a second by Mr. Mark Casey.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Steve Bland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Mark Casey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s. </w:t>
      </w:r>
      <w:proofErr w:type="gramStart"/>
      <w:r w:rsidRPr="00533D4C">
        <w:rPr>
          <w:rFonts w:ascii="Times New Roman" w:hAnsi="Times New Roman" w:cs="Times New Roman"/>
          <w:sz w:val="24"/>
          <w:szCs w:val="24"/>
        </w:rPr>
        <w:t>Dawn  Logsdon</w:t>
      </w:r>
      <w:proofErr w:type="gramEnd"/>
      <w:r w:rsidRPr="00533D4C">
        <w:rPr>
          <w:rFonts w:ascii="Times New Roman" w:hAnsi="Times New Roman" w:cs="Times New Roman"/>
          <w:sz w:val="24"/>
          <w:szCs w:val="24"/>
        </w:rPr>
        <w:t xml:space="preserve"> Johnson 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Ben Sego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Charlie Wise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p>
    <w:p w:rsidR="00E71B9D" w:rsidRDefault="00E71B9D" w:rsidP="00551814">
      <w:pPr>
        <w:pStyle w:val="PlainText"/>
        <w:rPr>
          <w:rFonts w:ascii="Times New Roman" w:hAnsi="Times New Roman" w:cs="Times New Roman"/>
          <w:b/>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B. Recess of the Regular Meeting of the Hardin County Board of Education for a Special Called Meeting of the Hardin County School District Finance Corporation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Order #10919 - Motion Passed: </w:t>
      </w:r>
      <w:r w:rsidRPr="00533D4C">
        <w:rPr>
          <w:rFonts w:ascii="Times New Roman" w:hAnsi="Times New Roman" w:cs="Times New Roman"/>
          <w:sz w:val="24"/>
          <w:szCs w:val="24"/>
        </w:rPr>
        <w:t xml:space="preserve"> Approval to recess the meeting of the Hardin County Board of Education for a special meeting of the Hardin County District Finance Corporation passed with a motion by Mr. Steve Bland and a second by Mr. Ben Sego.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Steve Bland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Mark Casey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lastRenderedPageBreak/>
        <w:t xml:space="preserve">Ms. </w:t>
      </w:r>
      <w:proofErr w:type="gramStart"/>
      <w:r w:rsidRPr="00533D4C">
        <w:rPr>
          <w:rFonts w:ascii="Times New Roman" w:hAnsi="Times New Roman" w:cs="Times New Roman"/>
          <w:sz w:val="24"/>
          <w:szCs w:val="24"/>
        </w:rPr>
        <w:t>Dawn  Logsdon</w:t>
      </w:r>
      <w:proofErr w:type="gramEnd"/>
      <w:r w:rsidRPr="00533D4C">
        <w:rPr>
          <w:rFonts w:ascii="Times New Roman" w:hAnsi="Times New Roman" w:cs="Times New Roman"/>
          <w:sz w:val="24"/>
          <w:szCs w:val="24"/>
        </w:rPr>
        <w:t xml:space="preserve"> Johnson 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Ben Sego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Charlie Wise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C. Hardin County School District Finance Corporation Special Meeting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C.1. Call to Order </w:t>
      </w:r>
      <w:r w:rsidRPr="00533D4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Chairperson Charlie Wise called the meeting to order. The following members were present: Charlie Wise, Dawn Johnson, Ben Sego, Steve Bland, and Mark Casey. </w:t>
      </w:r>
    </w:p>
    <w:p w:rsidR="00E71B9D" w:rsidRPr="00533D4C" w:rsidRDefault="00E71B9D"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C.2. Affirmation of the officers of the Hardin County District Finance Corporation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Order #10920 - Motion Passed: </w:t>
      </w:r>
      <w:r w:rsidRPr="00533D4C">
        <w:rPr>
          <w:rFonts w:ascii="Times New Roman" w:hAnsi="Times New Roman" w:cs="Times New Roman"/>
          <w:sz w:val="24"/>
          <w:szCs w:val="24"/>
        </w:rPr>
        <w:t xml:space="preserve"> Affirmation of the following officers of the Hardin County District Finance Corporation: Charlie Wise, president</w:t>
      </w:r>
      <w:proofErr w:type="gramStart"/>
      <w:r w:rsidRPr="00533D4C">
        <w:rPr>
          <w:rFonts w:ascii="Times New Roman" w:hAnsi="Times New Roman" w:cs="Times New Roman"/>
          <w:sz w:val="24"/>
          <w:szCs w:val="24"/>
        </w:rPr>
        <w:t>;</w:t>
      </w:r>
      <w:proofErr w:type="gramEnd"/>
      <w:r w:rsidRPr="00533D4C">
        <w:rPr>
          <w:rFonts w:ascii="Times New Roman" w:hAnsi="Times New Roman" w:cs="Times New Roman"/>
          <w:sz w:val="24"/>
          <w:szCs w:val="24"/>
        </w:rPr>
        <w:t xml:space="preserve"> Dawn Johnson, vice president, and Teresa Morgan, secretary/treasurer passed with a motion by Mr. Ben Sego and a second by Mr. Steve Bland.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Steve Bland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Mark Casey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s. </w:t>
      </w:r>
      <w:proofErr w:type="gramStart"/>
      <w:r w:rsidRPr="00533D4C">
        <w:rPr>
          <w:rFonts w:ascii="Times New Roman" w:hAnsi="Times New Roman" w:cs="Times New Roman"/>
          <w:sz w:val="24"/>
          <w:szCs w:val="24"/>
        </w:rPr>
        <w:t>Dawn  Logsdon</w:t>
      </w:r>
      <w:proofErr w:type="gramEnd"/>
      <w:r w:rsidRPr="00533D4C">
        <w:rPr>
          <w:rFonts w:ascii="Times New Roman" w:hAnsi="Times New Roman" w:cs="Times New Roman"/>
          <w:sz w:val="24"/>
          <w:szCs w:val="24"/>
        </w:rPr>
        <w:t xml:space="preserve"> Johnson 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Ben Sego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Charlie Wise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C.3. Consideration of the approval of a resolution of the Hardin County School District Finance Corporation, and advertising for bond sale and all other documents in connection with the School Building Revenue Bonds, Series of 2021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Order #10921 - Motion Passed: </w:t>
      </w:r>
      <w:r w:rsidRPr="00533D4C">
        <w:rPr>
          <w:rFonts w:ascii="Times New Roman" w:hAnsi="Times New Roman" w:cs="Times New Roman"/>
          <w:sz w:val="24"/>
          <w:szCs w:val="24"/>
        </w:rPr>
        <w:t xml:space="preserve"> Approval of the resolution of the Hardin County School District Finance Corporation, and advertising for bond sale and all other documents in connectio</w:t>
      </w:r>
      <w:r w:rsidR="00E71B9D">
        <w:rPr>
          <w:rFonts w:ascii="Times New Roman" w:hAnsi="Times New Roman" w:cs="Times New Roman"/>
          <w:sz w:val="24"/>
          <w:szCs w:val="24"/>
        </w:rPr>
        <w:t>n with the School Building Reven</w:t>
      </w:r>
      <w:bookmarkStart w:id="0" w:name="_GoBack"/>
      <w:bookmarkEnd w:id="0"/>
      <w:r w:rsidRPr="00533D4C">
        <w:rPr>
          <w:rFonts w:ascii="Times New Roman" w:hAnsi="Times New Roman" w:cs="Times New Roman"/>
          <w:sz w:val="24"/>
          <w:szCs w:val="24"/>
        </w:rPr>
        <w:t xml:space="preserve">ue Bonds, Series of 2021 passed with a motion by Mr. Ben Sego and a second by Mr. Mark Casey.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Steve Bland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Mark Casey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s. </w:t>
      </w:r>
      <w:proofErr w:type="gramStart"/>
      <w:r w:rsidRPr="00533D4C">
        <w:rPr>
          <w:rFonts w:ascii="Times New Roman" w:hAnsi="Times New Roman" w:cs="Times New Roman"/>
          <w:sz w:val="24"/>
          <w:szCs w:val="24"/>
        </w:rPr>
        <w:t>Dawn  Logsdon</w:t>
      </w:r>
      <w:proofErr w:type="gramEnd"/>
      <w:r w:rsidRPr="00533D4C">
        <w:rPr>
          <w:rFonts w:ascii="Times New Roman" w:hAnsi="Times New Roman" w:cs="Times New Roman"/>
          <w:sz w:val="24"/>
          <w:szCs w:val="24"/>
        </w:rPr>
        <w:t xml:space="preserve"> Johnson 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Ben Sego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Charlie Wise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C.4. Adjourn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Order #10922 - Motion Passed: </w:t>
      </w:r>
      <w:r w:rsidRPr="00533D4C">
        <w:rPr>
          <w:rFonts w:ascii="Times New Roman" w:hAnsi="Times New Roman" w:cs="Times New Roman"/>
          <w:sz w:val="24"/>
          <w:szCs w:val="24"/>
        </w:rPr>
        <w:t xml:space="preserve"> There being no further business, approval to adjourn passed with a motion by Mr. Ben Sego and a second by Mr. Steve Bland.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Steve Bland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Mark Casey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s. </w:t>
      </w:r>
      <w:proofErr w:type="gramStart"/>
      <w:r w:rsidRPr="00533D4C">
        <w:rPr>
          <w:rFonts w:ascii="Times New Roman" w:hAnsi="Times New Roman" w:cs="Times New Roman"/>
          <w:sz w:val="24"/>
          <w:szCs w:val="24"/>
        </w:rPr>
        <w:t>Dawn  Logsdon</w:t>
      </w:r>
      <w:proofErr w:type="gramEnd"/>
      <w:r w:rsidRPr="00533D4C">
        <w:rPr>
          <w:rFonts w:ascii="Times New Roman" w:hAnsi="Times New Roman" w:cs="Times New Roman"/>
          <w:sz w:val="24"/>
          <w:szCs w:val="24"/>
        </w:rPr>
        <w:t xml:space="preserve"> Johnson 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Ben Sego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Charlie Wise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D. Reconvene the regular meeting of the Hardin County Board of Education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Chairperson Charlie Wise reconvened the meeting of the Hardin County Board of Education with all members present.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I. New Business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II. Superintendent's Report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Superintendent Teresa Morgan present</w:t>
      </w:r>
      <w:r w:rsidR="00E71B9D">
        <w:rPr>
          <w:rFonts w:ascii="Times New Roman" w:hAnsi="Times New Roman" w:cs="Times New Roman"/>
          <w:sz w:val="24"/>
          <w:szCs w:val="24"/>
        </w:rPr>
        <w:t>ed</w:t>
      </w:r>
      <w:r w:rsidRPr="00533D4C">
        <w:rPr>
          <w:rFonts w:ascii="Times New Roman" w:hAnsi="Times New Roman" w:cs="Times New Roman"/>
          <w:sz w:val="24"/>
          <w:szCs w:val="24"/>
        </w:rPr>
        <w:t xml:space="preserve"> her end-of-year summative evaluation report to the Board.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III. Executive Session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Order #10923 - Motion Passed: </w:t>
      </w:r>
      <w:r w:rsidRPr="00533D4C">
        <w:rPr>
          <w:rFonts w:ascii="Times New Roman" w:hAnsi="Times New Roman" w:cs="Times New Roman"/>
          <w:sz w:val="24"/>
          <w:szCs w:val="24"/>
        </w:rPr>
        <w:t xml:space="preserve"> Approval to go into executive session to discuss personnel passed with a motion by Mr. Steve Bland and a second by Mr. Ben Sego.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Steve Bland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Mark Casey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s. </w:t>
      </w:r>
      <w:proofErr w:type="gramStart"/>
      <w:r w:rsidRPr="00533D4C">
        <w:rPr>
          <w:rFonts w:ascii="Times New Roman" w:hAnsi="Times New Roman" w:cs="Times New Roman"/>
          <w:sz w:val="24"/>
          <w:szCs w:val="24"/>
        </w:rPr>
        <w:t>Dawn  Logsdon</w:t>
      </w:r>
      <w:proofErr w:type="gramEnd"/>
      <w:r w:rsidRPr="00533D4C">
        <w:rPr>
          <w:rFonts w:ascii="Times New Roman" w:hAnsi="Times New Roman" w:cs="Times New Roman"/>
          <w:sz w:val="24"/>
          <w:szCs w:val="24"/>
        </w:rPr>
        <w:t xml:space="preserve"> Johnson 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Ben Sego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Charlie Wise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IV. Approval of the Summative Evaluation of the Superintendent pursuant to KRS 156.557 </w:t>
      </w:r>
      <w:r w:rsidRPr="00533D4C">
        <w:rPr>
          <w:rFonts w:ascii="Times New Roman" w:hAnsi="Times New Roman" w:cs="Times New Roman"/>
          <w:sz w:val="24"/>
          <w:szCs w:val="24"/>
        </w:rPr>
        <w:t xml:space="preserve"> </w:t>
      </w:r>
    </w:p>
    <w:p w:rsidR="00533D4C" w:rsidRPr="00533D4C" w:rsidRDefault="00533D4C" w:rsidP="00533D4C">
      <w:pPr>
        <w:pStyle w:val="NormalWeb"/>
        <w:spacing w:before="0" w:beforeAutospacing="0" w:after="0" w:afterAutospacing="0"/>
      </w:pPr>
      <w:proofErr w:type="gramStart"/>
      <w:r w:rsidRPr="00533D4C">
        <w:rPr>
          <w:color w:val="000000"/>
        </w:rPr>
        <w:t>The Hardin County Board of Education has completed the annual evaluation of Superintendent Teresa Morgan for the 2020-2021 school year and finds Mrs. Morgan to be an Exemplary Superintendent.</w:t>
      </w:r>
      <w:proofErr w:type="gramEnd"/>
      <w:r w:rsidRPr="00533D4C">
        <w:rPr>
          <w:color w:val="000000"/>
        </w:rPr>
        <w:t xml:space="preserve"> This evaluation is a composite of the individual evaluation by each board member. Consistent with Board policy, the overall evaluation ratings </w:t>
      </w:r>
      <w:proofErr w:type="gramStart"/>
      <w:r w:rsidRPr="00533D4C">
        <w:rPr>
          <w:color w:val="000000"/>
        </w:rPr>
        <w:t>are based</w:t>
      </w:r>
      <w:proofErr w:type="gramEnd"/>
      <w:r w:rsidRPr="00533D4C">
        <w:rPr>
          <w:color w:val="000000"/>
        </w:rPr>
        <w:t xml:space="preserve"> on the category chosen by the majority. Standards 1, 2, and 3 were unanimously Exemplary.  Standards 4, 5, and 7 received a rating of </w:t>
      </w:r>
      <w:proofErr w:type="gramStart"/>
      <w:r w:rsidRPr="00533D4C">
        <w:rPr>
          <w:color w:val="000000"/>
        </w:rPr>
        <w:t>4</w:t>
      </w:r>
      <w:proofErr w:type="gramEnd"/>
      <w:r w:rsidRPr="00533D4C">
        <w:rPr>
          <w:color w:val="000000"/>
        </w:rPr>
        <w:t xml:space="preserve"> Exemplary and 1 Accomplished. Standard </w:t>
      </w:r>
      <w:proofErr w:type="gramStart"/>
      <w:r w:rsidRPr="00533D4C">
        <w:rPr>
          <w:color w:val="000000"/>
        </w:rPr>
        <w:t>6</w:t>
      </w:r>
      <w:proofErr w:type="gramEnd"/>
      <w:r w:rsidRPr="00533D4C">
        <w:rPr>
          <w:color w:val="000000"/>
        </w:rPr>
        <w:t xml:space="preserve"> received a rating of 3 Exemplary and 2 Accomplished.</w:t>
      </w:r>
    </w:p>
    <w:p w:rsidR="00533D4C" w:rsidRPr="00533D4C" w:rsidRDefault="00533D4C" w:rsidP="00533D4C"/>
    <w:p w:rsidR="00533D4C" w:rsidRPr="00533D4C" w:rsidRDefault="00533D4C" w:rsidP="00533D4C">
      <w:pPr>
        <w:pStyle w:val="NormalWeb"/>
        <w:spacing w:before="0" w:beforeAutospacing="0" w:after="0" w:afterAutospacing="0"/>
      </w:pPr>
      <w:r w:rsidRPr="00533D4C">
        <w:rPr>
          <w:color w:val="000000"/>
        </w:rPr>
        <w:t xml:space="preserve">The past year has been both a unique and challenging one for Hardin County Schools. Mrs. Morgan </w:t>
      </w:r>
      <w:proofErr w:type="gramStart"/>
      <w:r w:rsidRPr="00533D4C">
        <w:rPr>
          <w:color w:val="000000"/>
        </w:rPr>
        <w:t>was faced</w:t>
      </w:r>
      <w:proofErr w:type="gramEnd"/>
      <w:r w:rsidRPr="00533D4C">
        <w:rPr>
          <w:color w:val="000000"/>
        </w:rPr>
        <w:t xml:space="preserve"> with many decisions that were out of the ordinary but she kept moving forward and calmly and effectively led the school district to success. She exhibited great leadership skills in bringing the school district through a year involving school shutdowns, hybrid and online iterations involving multiple delivery methods. The Board considers itself fortunate to have a leader with the skills to continue the advancement of our schools and she has our full support as we overcome the challenges of the past year and move forward to continued success in the education of our children.  Mrs. Morgan has our every confidence and full support.</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Order #10924 - Motion Passed: </w:t>
      </w:r>
      <w:r w:rsidRPr="00533D4C">
        <w:rPr>
          <w:rFonts w:ascii="Times New Roman" w:hAnsi="Times New Roman" w:cs="Times New Roman"/>
          <w:sz w:val="24"/>
          <w:szCs w:val="24"/>
        </w:rPr>
        <w:t xml:space="preserve"> Approval of the Summative Evaluation of the Superintendent pursuant to KRS 156.557 passed with a motion by Mr. Mark Casey and a second by Mr. Steve Bland.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Steve Bland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Mark Casey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s. </w:t>
      </w:r>
      <w:proofErr w:type="gramStart"/>
      <w:r w:rsidRPr="00533D4C">
        <w:rPr>
          <w:rFonts w:ascii="Times New Roman" w:hAnsi="Times New Roman" w:cs="Times New Roman"/>
          <w:sz w:val="24"/>
          <w:szCs w:val="24"/>
        </w:rPr>
        <w:t>Dawn  Logsdon</w:t>
      </w:r>
      <w:proofErr w:type="gramEnd"/>
      <w:r w:rsidRPr="00533D4C">
        <w:rPr>
          <w:rFonts w:ascii="Times New Roman" w:hAnsi="Times New Roman" w:cs="Times New Roman"/>
          <w:sz w:val="24"/>
          <w:szCs w:val="24"/>
        </w:rPr>
        <w:t xml:space="preserve"> Johnson 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Ben Sego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Charlie Wise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V. Board Calendar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V.A. July 5 - Independence Day Observed - Offices Closed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V.B. July 15 - 6:00 p.m. - Regular Evening Meeting - Central Office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XVI. Adjournment </w:t>
      </w:r>
      <w:r w:rsidRPr="00533D4C">
        <w:rPr>
          <w:rFonts w:ascii="Times New Roman" w:hAnsi="Times New Roman" w:cs="Times New Roman"/>
          <w:sz w:val="24"/>
          <w:szCs w:val="24"/>
        </w:rPr>
        <w:t xml:space="preserve">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b/>
          <w:sz w:val="24"/>
          <w:szCs w:val="24"/>
        </w:rPr>
        <w:t xml:space="preserve">Order #10925 - Motion Passed: </w:t>
      </w:r>
      <w:r w:rsidRPr="00533D4C">
        <w:rPr>
          <w:rFonts w:ascii="Times New Roman" w:hAnsi="Times New Roman" w:cs="Times New Roman"/>
          <w:sz w:val="24"/>
          <w:szCs w:val="24"/>
        </w:rPr>
        <w:t xml:space="preserve"> There being no further business, approval to adjourn the meeting passed with a motion by Mr. Ben Sego and a second by Mr. Mark Casey.  </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Steve Bland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Mark Casey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s. </w:t>
      </w:r>
      <w:proofErr w:type="gramStart"/>
      <w:r w:rsidRPr="00533D4C">
        <w:rPr>
          <w:rFonts w:ascii="Times New Roman" w:hAnsi="Times New Roman" w:cs="Times New Roman"/>
          <w:sz w:val="24"/>
          <w:szCs w:val="24"/>
        </w:rPr>
        <w:t>Dawn  Logsdon</w:t>
      </w:r>
      <w:proofErr w:type="gramEnd"/>
      <w:r w:rsidRPr="00533D4C">
        <w:rPr>
          <w:rFonts w:ascii="Times New Roman" w:hAnsi="Times New Roman" w:cs="Times New Roman"/>
          <w:sz w:val="24"/>
          <w:szCs w:val="24"/>
        </w:rPr>
        <w:t xml:space="preserve"> Johnson 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Ben Sego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 xml:space="preserve">Mr. Charlie Wise          </w:t>
      </w:r>
      <w:r w:rsidR="00E71B9D">
        <w:rPr>
          <w:rFonts w:ascii="Times New Roman" w:hAnsi="Times New Roman" w:cs="Times New Roman"/>
          <w:sz w:val="24"/>
          <w:szCs w:val="24"/>
        </w:rPr>
        <w:tab/>
      </w:r>
      <w:r w:rsidRPr="00533D4C">
        <w:rPr>
          <w:rFonts w:ascii="Times New Roman" w:hAnsi="Times New Roman" w:cs="Times New Roman"/>
          <w:sz w:val="24"/>
          <w:szCs w:val="24"/>
        </w:rPr>
        <w:t>Yes</w:t>
      </w: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551814">
      <w:pPr>
        <w:pStyle w:val="PlainText"/>
        <w:rPr>
          <w:rFonts w:ascii="Times New Roman" w:hAnsi="Times New Roman" w:cs="Times New Roman"/>
          <w:sz w:val="24"/>
          <w:szCs w:val="24"/>
        </w:rPr>
      </w:pPr>
    </w:p>
    <w:p w:rsidR="00382EFF" w:rsidRPr="00533D4C" w:rsidRDefault="00382EFF" w:rsidP="00382EFF">
      <w:pPr>
        <w:pStyle w:val="PlainText"/>
        <w:rPr>
          <w:rFonts w:ascii="Times New Roman" w:hAnsi="Times New Roman" w:cs="Times New Roman"/>
          <w:sz w:val="24"/>
          <w:szCs w:val="24"/>
        </w:rPr>
      </w:pPr>
      <w:r w:rsidRPr="00533D4C">
        <w:rPr>
          <w:rFonts w:ascii="Times New Roman" w:hAnsi="Times New Roman" w:cs="Times New Roman"/>
          <w:sz w:val="24"/>
          <w:szCs w:val="24"/>
        </w:rPr>
        <w:t>_____________________________________</w:t>
      </w:r>
    </w:p>
    <w:p w:rsidR="00382EFF" w:rsidRPr="00533D4C" w:rsidRDefault="00382EFF" w:rsidP="00382EFF">
      <w:pPr>
        <w:pStyle w:val="PlainText"/>
        <w:rPr>
          <w:rFonts w:ascii="Times New Roman" w:hAnsi="Times New Roman" w:cs="Times New Roman"/>
          <w:sz w:val="24"/>
          <w:szCs w:val="24"/>
        </w:rPr>
      </w:pPr>
      <w:r w:rsidRPr="00533D4C">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E71B9D" w:rsidRDefault="00E71B9D" w:rsidP="00382EFF">
      <w:pPr>
        <w:pStyle w:val="PlainText"/>
        <w:rPr>
          <w:rFonts w:ascii="Times New Roman" w:hAnsi="Times New Roman" w:cs="Times New Roman"/>
          <w:sz w:val="24"/>
          <w:szCs w:val="24"/>
        </w:rPr>
      </w:pPr>
    </w:p>
    <w:p w:rsidR="00E71B9D" w:rsidRDefault="00E71B9D" w:rsidP="00382EFF">
      <w:pPr>
        <w:pStyle w:val="PlainText"/>
        <w:rPr>
          <w:rFonts w:ascii="Times New Roman" w:hAnsi="Times New Roman" w:cs="Times New Roman"/>
          <w:sz w:val="24"/>
          <w:szCs w:val="24"/>
        </w:rPr>
      </w:pPr>
    </w:p>
    <w:p w:rsidR="00E71B9D" w:rsidRPr="00533D4C" w:rsidRDefault="00E71B9D" w:rsidP="00382EFF">
      <w:pPr>
        <w:pStyle w:val="PlainText"/>
        <w:rPr>
          <w:rFonts w:ascii="Times New Roman" w:hAnsi="Times New Roman" w:cs="Times New Roman"/>
          <w:sz w:val="24"/>
          <w:szCs w:val="24"/>
        </w:rPr>
      </w:pPr>
    </w:p>
    <w:p w:rsidR="00382EFF" w:rsidRPr="00533D4C" w:rsidRDefault="00382EFF" w:rsidP="00382EFF">
      <w:pPr>
        <w:pStyle w:val="PlainText"/>
        <w:rPr>
          <w:rFonts w:ascii="Times New Roman" w:hAnsi="Times New Roman" w:cs="Times New Roman"/>
          <w:sz w:val="24"/>
          <w:szCs w:val="24"/>
        </w:rPr>
      </w:pPr>
      <w:r w:rsidRPr="00533D4C">
        <w:rPr>
          <w:rFonts w:ascii="Times New Roman" w:hAnsi="Times New Roman" w:cs="Times New Roman"/>
          <w:sz w:val="24"/>
          <w:szCs w:val="24"/>
        </w:rPr>
        <w:t>_____________________________________</w:t>
      </w:r>
    </w:p>
    <w:p w:rsidR="00382EFF" w:rsidRPr="00533D4C" w:rsidRDefault="00382EFF" w:rsidP="00551814">
      <w:pPr>
        <w:pStyle w:val="PlainText"/>
        <w:rPr>
          <w:rFonts w:ascii="Times New Roman" w:hAnsi="Times New Roman" w:cs="Times New Roman"/>
          <w:sz w:val="24"/>
          <w:szCs w:val="24"/>
        </w:rPr>
      </w:pPr>
      <w:r w:rsidRPr="00533D4C">
        <w:rPr>
          <w:rFonts w:ascii="Times New Roman" w:hAnsi="Times New Roman" w:cs="Times New Roman"/>
          <w:sz w:val="24"/>
          <w:szCs w:val="24"/>
        </w:rPr>
        <w:t>Superintendent</w:t>
      </w:r>
    </w:p>
    <w:sectPr w:rsidR="00382EFF" w:rsidRPr="00533D4C" w:rsidSect="00533D4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Mza2MDMwMrcwMjZR0lEKTi0uzszPAykwrAUAgDYcyCwAAAA="/>
  </w:docVars>
  <w:rsids>
    <w:rsidRoot w:val="00F34C0B"/>
    <w:rsid w:val="00382EFF"/>
    <w:rsid w:val="00533D4C"/>
    <w:rsid w:val="00551814"/>
    <w:rsid w:val="00A86BBF"/>
    <w:rsid w:val="00BB42EB"/>
    <w:rsid w:val="00CF7324"/>
    <w:rsid w:val="00E71B9D"/>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0550686"/>
  <w14:defaultImageDpi w14:val="0"/>
  <w15:docId w15:val="{402C9AF4-11EB-4B42-B5C8-FC1D14012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NormalWeb">
    <w:name w:val="Normal (Web)"/>
    <w:basedOn w:val="Normal"/>
    <w:uiPriority w:val="99"/>
    <w:semiHidden/>
    <w:unhideWhenUsed/>
    <w:rsid w:val="00533D4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448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962</Words>
  <Characters>16886</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1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1-06-21T16:00:00Z</dcterms:created>
  <dcterms:modified xsi:type="dcterms:W3CDTF">2021-06-21T16:00:00Z</dcterms:modified>
</cp:coreProperties>
</file>